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DE003B" w14:textId="2FD1AE50" w:rsidR="009A228A" w:rsidRPr="009A228A" w:rsidRDefault="0017743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   </w:t>
      </w:r>
      <w:r w:rsidR="009A228A"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69C772F8" w:rsidR="009A228A" w:rsidRPr="007E33BB" w:rsidRDefault="00845F48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Project 1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2C4BB220" w:rsidR="009A228A" w:rsidRPr="007E33BB" w:rsidRDefault="00845F48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2138E25" w:rsidR="009A228A" w:rsidRPr="007E33BB" w:rsidRDefault="00845F48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0F52F64A" w:rsidR="009A228A" w:rsidRPr="007E33BB" w:rsidRDefault="00845F48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Phase 1</w:t>
            </w:r>
          </w:p>
        </w:tc>
      </w:tr>
    </w:tbl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p w14:paraId="184897C1" w14:textId="5F0859AD" w:rsidR="00E54CA8" w:rsidRPr="009A228A" w:rsidRDefault="00E54CA8" w:rsidP="00E54CA8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5258"/>
        <w:gridCol w:w="1514"/>
      </w:tblGrid>
      <w:tr w:rsidR="001226A5" w:rsidRPr="00872D5A" w14:paraId="0472015F" w14:textId="77777777" w:rsidTr="00E54CA8">
        <w:tc>
          <w:tcPr>
            <w:tcW w:w="1870" w:type="dxa"/>
          </w:tcPr>
          <w:p w14:paraId="5E1F20C2" w14:textId="77777777" w:rsidR="000F1836" w:rsidRDefault="000F1836" w:rsidP="00872D5A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5258" w:type="dxa"/>
          </w:tcPr>
          <w:p w14:paraId="0F0F6EED" w14:textId="77777777" w:rsidR="000F1836" w:rsidRDefault="000F1836" w:rsidP="00872D5A">
            <w:pPr>
              <w:jc w:val="center"/>
              <w:rPr>
                <w:b/>
                <w:bCs/>
                <w:sz w:val="14"/>
                <w:szCs w:val="14"/>
              </w:rPr>
            </w:pPr>
          </w:p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1514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E54CA8">
        <w:tc>
          <w:tcPr>
            <w:tcW w:w="1870" w:type="dxa"/>
          </w:tcPr>
          <w:p w14:paraId="24AB3CCE" w14:textId="79CB5FFC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03</w:t>
            </w:r>
          </w:p>
        </w:tc>
        <w:tc>
          <w:tcPr>
            <w:tcW w:w="5258" w:type="dxa"/>
          </w:tcPr>
          <w:p w14:paraId="58487F03" w14:textId="28325C66" w:rsidR="001226A5" w:rsidRPr="00872D5A" w:rsidRDefault="0017743A" w:rsidP="000F1836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Loay</w:t>
            </w:r>
            <w:proofErr w:type="spellEnd"/>
            <w:r>
              <w:rPr>
                <w:sz w:val="32"/>
                <w:szCs w:val="32"/>
              </w:rPr>
              <w:t xml:space="preserve"> Mohamed </w:t>
            </w:r>
            <w:proofErr w:type="spellStart"/>
            <w:r>
              <w:rPr>
                <w:sz w:val="32"/>
                <w:szCs w:val="32"/>
              </w:rPr>
              <w:t>Hussien</w:t>
            </w:r>
            <w:proofErr w:type="spellEnd"/>
          </w:p>
        </w:tc>
        <w:tc>
          <w:tcPr>
            <w:tcW w:w="1514" w:type="dxa"/>
          </w:tcPr>
          <w:p w14:paraId="02224669" w14:textId="30E6EE70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</w:t>
            </w:r>
            <w:r w:rsidR="0017743A">
              <w:rPr>
                <w:sz w:val="32"/>
                <w:szCs w:val="32"/>
              </w:rPr>
              <w:t>S</w:t>
            </w:r>
            <w:r>
              <w:rPr>
                <w:sz w:val="32"/>
                <w:szCs w:val="32"/>
              </w:rPr>
              <w:t>4</w:t>
            </w:r>
          </w:p>
        </w:tc>
      </w:tr>
      <w:tr w:rsidR="001226A5" w:rsidRPr="00872D5A" w14:paraId="706FB302" w14:textId="77777777" w:rsidTr="00E54CA8">
        <w:tc>
          <w:tcPr>
            <w:tcW w:w="1870" w:type="dxa"/>
          </w:tcPr>
          <w:p w14:paraId="763CCC57" w14:textId="68336E5C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90</w:t>
            </w:r>
          </w:p>
        </w:tc>
        <w:tc>
          <w:tcPr>
            <w:tcW w:w="5258" w:type="dxa"/>
          </w:tcPr>
          <w:p w14:paraId="15782CC7" w14:textId="54C0CAD4" w:rsidR="001226A5" w:rsidRPr="00872D5A" w:rsidRDefault="0017743A" w:rsidP="000F183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ahmoud Ahmed </w:t>
            </w:r>
            <w:proofErr w:type="spellStart"/>
            <w:r>
              <w:rPr>
                <w:sz w:val="32"/>
                <w:szCs w:val="32"/>
              </w:rPr>
              <w:t>Abdo</w:t>
            </w:r>
            <w:proofErr w:type="spellEnd"/>
          </w:p>
        </w:tc>
        <w:tc>
          <w:tcPr>
            <w:tcW w:w="1514" w:type="dxa"/>
          </w:tcPr>
          <w:p w14:paraId="3519873C" w14:textId="5441A091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1226A5" w:rsidRPr="00872D5A" w14:paraId="66FE76AD" w14:textId="77777777" w:rsidTr="00E54CA8">
        <w:tc>
          <w:tcPr>
            <w:tcW w:w="1870" w:type="dxa"/>
          </w:tcPr>
          <w:p w14:paraId="083347F2" w14:textId="56891C62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87</w:t>
            </w:r>
          </w:p>
        </w:tc>
        <w:tc>
          <w:tcPr>
            <w:tcW w:w="5258" w:type="dxa"/>
          </w:tcPr>
          <w:p w14:paraId="325BB7E7" w14:textId="0D0A386D" w:rsidR="001226A5" w:rsidRPr="00872D5A" w:rsidRDefault="0017743A" w:rsidP="000F183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brahim Rashid Ibrahim</w:t>
            </w:r>
          </w:p>
        </w:tc>
        <w:tc>
          <w:tcPr>
            <w:tcW w:w="1514" w:type="dxa"/>
          </w:tcPr>
          <w:p w14:paraId="4C7E18B2" w14:textId="26894DF7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1226A5" w:rsidRPr="00872D5A" w14:paraId="1888BD4B" w14:textId="77777777" w:rsidTr="00E54CA8">
        <w:tc>
          <w:tcPr>
            <w:tcW w:w="1870" w:type="dxa"/>
          </w:tcPr>
          <w:p w14:paraId="4B1BC4AE" w14:textId="45179700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479</w:t>
            </w:r>
          </w:p>
        </w:tc>
        <w:tc>
          <w:tcPr>
            <w:tcW w:w="5258" w:type="dxa"/>
          </w:tcPr>
          <w:p w14:paraId="03552E64" w14:textId="431E614B" w:rsidR="001226A5" w:rsidRPr="00872D5A" w:rsidRDefault="0017743A" w:rsidP="000F1836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ham</w:t>
            </w:r>
            <w:r w:rsidR="00377AEB">
              <w:rPr>
                <w:sz w:val="32"/>
                <w:szCs w:val="32"/>
              </w:rPr>
              <w:t>m</w:t>
            </w:r>
            <w:r>
              <w:rPr>
                <w:sz w:val="32"/>
                <w:szCs w:val="32"/>
              </w:rPr>
              <w:t>ed Nasser Abdel-</w:t>
            </w:r>
            <w:proofErr w:type="spellStart"/>
            <w:r>
              <w:rPr>
                <w:sz w:val="32"/>
                <w:szCs w:val="32"/>
              </w:rPr>
              <w:t>Samea</w:t>
            </w:r>
            <w:proofErr w:type="spellEnd"/>
          </w:p>
        </w:tc>
        <w:tc>
          <w:tcPr>
            <w:tcW w:w="1514" w:type="dxa"/>
          </w:tcPr>
          <w:p w14:paraId="63BAB99F" w14:textId="7C80B5F9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-S2</w:t>
            </w:r>
          </w:p>
        </w:tc>
      </w:tr>
      <w:tr w:rsidR="001226A5" w:rsidRPr="00872D5A" w14:paraId="392572A8" w14:textId="77777777" w:rsidTr="00E54CA8">
        <w:tc>
          <w:tcPr>
            <w:tcW w:w="1870" w:type="dxa"/>
          </w:tcPr>
          <w:p w14:paraId="50D29BD2" w14:textId="7FDB0E04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25</w:t>
            </w:r>
          </w:p>
        </w:tc>
        <w:tc>
          <w:tcPr>
            <w:tcW w:w="5258" w:type="dxa"/>
          </w:tcPr>
          <w:p w14:paraId="3AB09C42" w14:textId="13787439" w:rsidR="001226A5" w:rsidRPr="00872D5A" w:rsidRDefault="0017743A" w:rsidP="000F1836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Ganna</w:t>
            </w:r>
            <w:proofErr w:type="spellEnd"/>
            <w:r>
              <w:rPr>
                <w:sz w:val="32"/>
                <w:szCs w:val="32"/>
              </w:rPr>
              <w:t xml:space="preserve"> Allah </w:t>
            </w:r>
            <w:proofErr w:type="spellStart"/>
            <w:r>
              <w:rPr>
                <w:sz w:val="32"/>
                <w:szCs w:val="32"/>
              </w:rPr>
              <w:t>Khaled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Fouad</w:t>
            </w:r>
            <w:proofErr w:type="spellEnd"/>
          </w:p>
        </w:tc>
        <w:tc>
          <w:tcPr>
            <w:tcW w:w="1514" w:type="dxa"/>
          </w:tcPr>
          <w:p w14:paraId="2E3689E4" w14:textId="7B605FA7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1226A5" w:rsidRPr="00872D5A" w14:paraId="7DFB4130" w14:textId="77777777" w:rsidTr="00E54CA8">
        <w:tc>
          <w:tcPr>
            <w:tcW w:w="1870" w:type="dxa"/>
          </w:tcPr>
          <w:p w14:paraId="6CAC5FC9" w14:textId="35CE45AC" w:rsidR="001226A5" w:rsidRPr="00872D5A" w:rsidRDefault="0017743A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85</w:t>
            </w:r>
          </w:p>
        </w:tc>
        <w:tc>
          <w:tcPr>
            <w:tcW w:w="5258" w:type="dxa"/>
          </w:tcPr>
          <w:p w14:paraId="2BE38A2C" w14:textId="3418FFF4" w:rsidR="001226A5" w:rsidRPr="00872D5A" w:rsidRDefault="00377AEB" w:rsidP="000F1836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Nadeen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 w:rsidR="0017743A">
              <w:rPr>
                <w:sz w:val="32"/>
                <w:szCs w:val="32"/>
              </w:rPr>
              <w:t>Medhat</w:t>
            </w:r>
            <w:proofErr w:type="spellEnd"/>
            <w:r w:rsidR="0017743A">
              <w:rPr>
                <w:sz w:val="32"/>
                <w:szCs w:val="32"/>
              </w:rPr>
              <w:t xml:space="preserve"> </w:t>
            </w:r>
            <w:proofErr w:type="spellStart"/>
            <w:r w:rsidR="0017743A">
              <w:rPr>
                <w:sz w:val="32"/>
                <w:szCs w:val="32"/>
              </w:rPr>
              <w:t>Assem</w:t>
            </w:r>
            <w:proofErr w:type="spellEnd"/>
            <w:r w:rsidR="0017743A">
              <w:rPr>
                <w:sz w:val="32"/>
                <w:szCs w:val="32"/>
              </w:rPr>
              <w:t xml:space="preserve"> Abdel-</w:t>
            </w:r>
            <w:proofErr w:type="spellStart"/>
            <w:r w:rsidR="0017743A">
              <w:rPr>
                <w:sz w:val="32"/>
                <w:szCs w:val="32"/>
              </w:rPr>
              <w:t>Latif</w:t>
            </w:r>
            <w:proofErr w:type="spellEnd"/>
          </w:p>
        </w:tc>
        <w:tc>
          <w:tcPr>
            <w:tcW w:w="1514" w:type="dxa"/>
          </w:tcPr>
          <w:p w14:paraId="3994F978" w14:textId="3B428992" w:rsidR="001226A5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  <w:tr w:rsidR="00845F48" w:rsidRPr="00872D5A" w14:paraId="3CB9D6F0" w14:textId="77777777" w:rsidTr="00E54CA8">
        <w:tc>
          <w:tcPr>
            <w:tcW w:w="1870" w:type="dxa"/>
          </w:tcPr>
          <w:p w14:paraId="20E102E9" w14:textId="67340CE8" w:rsidR="00845F48" w:rsidRDefault="00845F48" w:rsidP="000F1836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43</w:t>
            </w:r>
          </w:p>
        </w:tc>
        <w:tc>
          <w:tcPr>
            <w:tcW w:w="5258" w:type="dxa"/>
          </w:tcPr>
          <w:p w14:paraId="73396561" w14:textId="0268CCAD" w:rsidR="00845F48" w:rsidRDefault="00845F48" w:rsidP="000F1836">
            <w:pPr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Habiba</w:t>
            </w:r>
            <w:proofErr w:type="spellEnd"/>
            <w:r>
              <w:rPr>
                <w:sz w:val="32"/>
                <w:szCs w:val="32"/>
              </w:rPr>
              <w:t xml:space="preserve"> Adel </w:t>
            </w:r>
            <w:proofErr w:type="spellStart"/>
            <w:r>
              <w:rPr>
                <w:sz w:val="32"/>
                <w:szCs w:val="32"/>
              </w:rPr>
              <w:t>Lotfy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ELbatrawy</w:t>
            </w:r>
            <w:proofErr w:type="spellEnd"/>
          </w:p>
        </w:tc>
        <w:tc>
          <w:tcPr>
            <w:tcW w:w="1514" w:type="dxa"/>
          </w:tcPr>
          <w:p w14:paraId="7BF3380A" w14:textId="02A48248" w:rsidR="00845F48" w:rsidRPr="00872D5A" w:rsidRDefault="00845F48" w:rsidP="00377AEB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-S4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25881390" w14:textId="77777777" w:rsidR="00FD05D6" w:rsidRPr="006C2C1E" w:rsidRDefault="00FD05D6" w:rsidP="00FD05D6">
      <w:pPr>
        <w:pStyle w:val="ListParagraph"/>
        <w:jc w:val="both"/>
        <w:rPr>
          <w:sz w:val="44"/>
          <w:szCs w:val="44"/>
        </w:rPr>
      </w:pPr>
    </w:p>
    <w:p w14:paraId="7A52F4C9" w14:textId="0CD24159" w:rsidR="00872D5A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1C1E64D1" w14:textId="77777777" w:rsidR="00FD05D6" w:rsidRDefault="00FD05D6" w:rsidP="00FD05D6">
      <w:pPr>
        <w:pStyle w:val="ListParagraph"/>
        <w:ind w:left="1080"/>
        <w:rPr>
          <w:b/>
          <w:bCs/>
          <w:sz w:val="32"/>
          <w:szCs w:val="32"/>
        </w:rPr>
      </w:pPr>
    </w:p>
    <w:p w14:paraId="550E6D68" w14:textId="77777777" w:rsidR="00FD05D6" w:rsidRPr="002632E1" w:rsidRDefault="00FD05D6" w:rsidP="00FD05D6">
      <w:pPr>
        <w:pStyle w:val="ListParagraph"/>
        <w:ind w:left="1080"/>
        <w:rPr>
          <w:b/>
          <w:bCs/>
          <w:sz w:val="32"/>
          <w:szCs w:val="32"/>
        </w:rPr>
      </w:pPr>
    </w:p>
    <w:p w14:paraId="22BB291A" w14:textId="5A352245" w:rsidR="007E33BB" w:rsidRDefault="007E33BB" w:rsidP="0017743A">
      <w:pPr>
        <w:pStyle w:val="Caption"/>
      </w:pPr>
      <w:r>
        <w:t xml:space="preserve">Table </w:t>
      </w:r>
      <w:r w:rsidR="0017743A">
        <w:rPr>
          <w:noProof/>
        </w:rPr>
        <w:t>/</w:t>
      </w:r>
      <w:r>
        <w:t xml:space="preserve">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D05D6" w14:paraId="7D8A01A4" w14:textId="77777777" w:rsidTr="00DC7E7B">
        <w:trPr>
          <w:trHeight w:val="638"/>
        </w:trPr>
        <w:tc>
          <w:tcPr>
            <w:tcW w:w="4675" w:type="dxa"/>
          </w:tcPr>
          <w:p w14:paraId="0921A967" w14:textId="6E7FFEF8" w:rsidR="00FD05D6" w:rsidRDefault="00FD05D6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2F1981CF" w14:textId="77777777" w:rsidR="00FD05D6" w:rsidRDefault="00FD05D6" w:rsidP="006363F2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40079272" w14:textId="0095B47A" w:rsidR="00FD05D6" w:rsidRDefault="00FD05D6" w:rsidP="00DC7E7B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FD05D6" w14:paraId="0295B853" w14:textId="77777777" w:rsidTr="00DC7E7B">
        <w:tc>
          <w:tcPr>
            <w:tcW w:w="4675" w:type="dxa"/>
          </w:tcPr>
          <w:p w14:paraId="326DF5CD" w14:textId="52E6CBC5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ting points for buying products.</w:t>
            </w:r>
          </w:p>
        </w:tc>
        <w:tc>
          <w:tcPr>
            <w:tcW w:w="4675" w:type="dxa"/>
          </w:tcPr>
          <w:p w14:paraId="3F7B91D0" w14:textId="33BF1CC8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FD05D6" w14:paraId="39EC06A2" w14:textId="77777777" w:rsidTr="00DC7E7B">
        <w:tc>
          <w:tcPr>
            <w:tcW w:w="4675" w:type="dxa"/>
          </w:tcPr>
          <w:p w14:paraId="44CD00E0" w14:textId="6EA7C16E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ing points for buying special bags.</w:t>
            </w:r>
          </w:p>
        </w:tc>
        <w:tc>
          <w:tcPr>
            <w:tcW w:w="4675" w:type="dxa"/>
          </w:tcPr>
          <w:p w14:paraId="07A7581D" w14:textId="0EEBF771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40D39EC1" w14:textId="77777777" w:rsidTr="00DC7E7B">
        <w:tc>
          <w:tcPr>
            <w:tcW w:w="4675" w:type="dxa"/>
          </w:tcPr>
          <w:p w14:paraId="2EC7543D" w14:textId="0EBC4ACC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/update products information.</w:t>
            </w:r>
          </w:p>
        </w:tc>
        <w:tc>
          <w:tcPr>
            <w:tcW w:w="4675" w:type="dxa"/>
          </w:tcPr>
          <w:p w14:paraId="2FF76467" w14:textId="336E7630" w:rsidR="00FD05D6" w:rsidRPr="00872D5A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592C06C7" w14:textId="77777777" w:rsidTr="00DC7E7B">
        <w:tc>
          <w:tcPr>
            <w:tcW w:w="4675" w:type="dxa"/>
          </w:tcPr>
          <w:p w14:paraId="2F2E12F6" w14:textId="6187153C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 information.</w:t>
            </w:r>
          </w:p>
        </w:tc>
        <w:tc>
          <w:tcPr>
            <w:tcW w:w="4675" w:type="dxa"/>
          </w:tcPr>
          <w:p w14:paraId="159A3D3D" w14:textId="29D96804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2D534769" w14:textId="77777777" w:rsidTr="00DC7E7B">
        <w:tc>
          <w:tcPr>
            <w:tcW w:w="4675" w:type="dxa"/>
          </w:tcPr>
          <w:p w14:paraId="090CF449" w14:textId="616DF61A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 (refund).</w:t>
            </w:r>
          </w:p>
        </w:tc>
        <w:tc>
          <w:tcPr>
            <w:tcW w:w="4675" w:type="dxa"/>
          </w:tcPr>
          <w:p w14:paraId="51044EE3" w14:textId="24EB6626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</w:tr>
      <w:tr w:rsidR="00FD05D6" w14:paraId="46F814D4" w14:textId="77777777" w:rsidTr="00DC7E7B">
        <w:tc>
          <w:tcPr>
            <w:tcW w:w="4675" w:type="dxa"/>
          </w:tcPr>
          <w:p w14:paraId="6EE76507" w14:textId="117D0DF0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/update offers.</w:t>
            </w:r>
          </w:p>
        </w:tc>
        <w:tc>
          <w:tcPr>
            <w:tcW w:w="4675" w:type="dxa"/>
          </w:tcPr>
          <w:p w14:paraId="3E1BAE3C" w14:textId="7628BECE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</w:tr>
      <w:tr w:rsidR="00FD05D6" w14:paraId="21A3EB40" w14:textId="77777777" w:rsidTr="00DC7E7B">
        <w:tc>
          <w:tcPr>
            <w:tcW w:w="4675" w:type="dxa"/>
          </w:tcPr>
          <w:p w14:paraId="3643EB79" w14:textId="193EC3AD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payment.</w:t>
            </w:r>
          </w:p>
        </w:tc>
        <w:tc>
          <w:tcPr>
            <w:tcW w:w="4675" w:type="dxa"/>
          </w:tcPr>
          <w:p w14:paraId="66AD4E5B" w14:textId="5A86CCA8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FD05D6" w14:paraId="4697DBFE" w14:textId="77777777" w:rsidTr="00DC7E7B">
        <w:tc>
          <w:tcPr>
            <w:tcW w:w="4675" w:type="dxa"/>
          </w:tcPr>
          <w:p w14:paraId="2884C933" w14:textId="6C8D9191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.</w:t>
            </w:r>
          </w:p>
        </w:tc>
        <w:tc>
          <w:tcPr>
            <w:tcW w:w="4675" w:type="dxa"/>
          </w:tcPr>
          <w:p w14:paraId="09275FEE" w14:textId="07C51A8A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4A27CD" w14:paraId="72D3A523" w14:textId="77777777" w:rsidTr="00DC7E7B">
        <w:tc>
          <w:tcPr>
            <w:tcW w:w="4675" w:type="dxa"/>
          </w:tcPr>
          <w:p w14:paraId="50205798" w14:textId="193BB599" w:rsidR="004A27CD" w:rsidRDefault="004A27CD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purchase history</w:t>
            </w:r>
          </w:p>
        </w:tc>
        <w:tc>
          <w:tcPr>
            <w:tcW w:w="4675" w:type="dxa"/>
          </w:tcPr>
          <w:p w14:paraId="03CD376B" w14:textId="7D82BD4F" w:rsidR="004A27CD" w:rsidRDefault="004A27CD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2B0372E8" w14:textId="77777777" w:rsidTr="00DC7E7B">
        <w:tc>
          <w:tcPr>
            <w:tcW w:w="4675" w:type="dxa"/>
          </w:tcPr>
          <w:p w14:paraId="4ADF7165" w14:textId="6F8C6E9B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buy through off-site service.</w:t>
            </w:r>
          </w:p>
        </w:tc>
        <w:tc>
          <w:tcPr>
            <w:tcW w:w="4675" w:type="dxa"/>
          </w:tcPr>
          <w:p w14:paraId="790E0C86" w14:textId="2CC83E7A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FD05D6" w14:paraId="354E4945" w14:textId="77777777" w:rsidTr="00DC7E7B">
        <w:tc>
          <w:tcPr>
            <w:tcW w:w="4675" w:type="dxa"/>
          </w:tcPr>
          <w:p w14:paraId="3E5BFC6F" w14:textId="5583FD88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buy through on-site service.</w:t>
            </w:r>
          </w:p>
        </w:tc>
        <w:tc>
          <w:tcPr>
            <w:tcW w:w="4675" w:type="dxa"/>
          </w:tcPr>
          <w:p w14:paraId="69EFF31B" w14:textId="3F130E06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FD05D6" w14:paraId="7447784C" w14:textId="77777777" w:rsidTr="00DC7E7B">
        <w:tc>
          <w:tcPr>
            <w:tcW w:w="4675" w:type="dxa"/>
          </w:tcPr>
          <w:p w14:paraId="175DBC94" w14:textId="0242D638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provides different categories.</w:t>
            </w:r>
          </w:p>
        </w:tc>
        <w:tc>
          <w:tcPr>
            <w:tcW w:w="4675" w:type="dxa"/>
          </w:tcPr>
          <w:p w14:paraId="02182B72" w14:textId="59450728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0B6377D6" w14:textId="77777777" w:rsidTr="00DC7E7B">
        <w:tc>
          <w:tcPr>
            <w:tcW w:w="4675" w:type="dxa"/>
          </w:tcPr>
          <w:p w14:paraId="74DEEB2D" w14:textId="0369A4CD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to different categories.</w:t>
            </w:r>
          </w:p>
        </w:tc>
        <w:tc>
          <w:tcPr>
            <w:tcW w:w="4675" w:type="dxa"/>
          </w:tcPr>
          <w:p w14:paraId="26F11FF3" w14:textId="71F35510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</w:tr>
      <w:tr w:rsidR="00FD05D6" w14:paraId="759865D2" w14:textId="77777777" w:rsidTr="00DC7E7B">
        <w:tc>
          <w:tcPr>
            <w:tcW w:w="4675" w:type="dxa"/>
          </w:tcPr>
          <w:p w14:paraId="01F8F5F5" w14:textId="3DE680D3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searches for products.</w:t>
            </w:r>
          </w:p>
        </w:tc>
        <w:tc>
          <w:tcPr>
            <w:tcW w:w="4675" w:type="dxa"/>
          </w:tcPr>
          <w:p w14:paraId="470067BC" w14:textId="58CE7FC0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  <w:tr w:rsidR="004E0A2E" w14:paraId="4B4C85A5" w14:textId="77777777" w:rsidTr="004E0A2E">
        <w:trPr>
          <w:trHeight w:val="323"/>
        </w:trPr>
        <w:tc>
          <w:tcPr>
            <w:tcW w:w="4675" w:type="dxa"/>
          </w:tcPr>
          <w:p w14:paraId="20EECF10" w14:textId="6BA9513E" w:rsidR="004E0A2E" w:rsidRDefault="004E0A2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add products to cart</w:t>
            </w:r>
          </w:p>
        </w:tc>
        <w:tc>
          <w:tcPr>
            <w:tcW w:w="4675" w:type="dxa"/>
          </w:tcPr>
          <w:p w14:paraId="048A5E33" w14:textId="4B49B8B1" w:rsidR="004E0A2E" w:rsidRDefault="004E0A2E" w:rsidP="004E0A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</w:tr>
    </w:tbl>
    <w:p w14:paraId="16869F9A" w14:textId="16161697" w:rsidR="005678E4" w:rsidRDefault="005678E4">
      <w:pPr>
        <w:rPr>
          <w:sz w:val="28"/>
          <w:szCs w:val="28"/>
        </w:rPr>
      </w:pPr>
    </w:p>
    <w:p w14:paraId="686D4AB0" w14:textId="43D7341C" w:rsidR="00C031A5" w:rsidRDefault="00C031A5">
      <w:pPr>
        <w:rPr>
          <w:sz w:val="28"/>
          <w:szCs w:val="28"/>
        </w:rPr>
      </w:pPr>
    </w:p>
    <w:p w14:paraId="31F6F0FC" w14:textId="6987D314" w:rsidR="00C031A5" w:rsidRDefault="00C031A5">
      <w:pPr>
        <w:rPr>
          <w:sz w:val="28"/>
          <w:szCs w:val="28"/>
        </w:rPr>
      </w:pPr>
    </w:p>
    <w:p w14:paraId="1AB996CF" w14:textId="5CDB564B" w:rsidR="00C031A5" w:rsidRDefault="00C031A5">
      <w:pPr>
        <w:rPr>
          <w:sz w:val="28"/>
          <w:szCs w:val="28"/>
        </w:rPr>
      </w:pPr>
    </w:p>
    <w:p w14:paraId="058FAA8D" w14:textId="77777777" w:rsidR="00C031A5" w:rsidRDefault="00C031A5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7CEC8BFC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r w:rsidR="00F838A6"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957"/>
        <w:gridCol w:w="2544"/>
      </w:tblGrid>
      <w:tr w:rsidR="005678E4" w14:paraId="7A048A21" w14:textId="3BFC01E2" w:rsidTr="005678E4">
        <w:trPr>
          <w:trHeight w:val="728"/>
        </w:trPr>
        <w:tc>
          <w:tcPr>
            <w:tcW w:w="2849" w:type="dxa"/>
          </w:tcPr>
          <w:p w14:paraId="17DABEE6" w14:textId="62F098AF" w:rsidR="005678E4" w:rsidRDefault="00377AEB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5678E4">
              <w:rPr>
                <w:sz w:val="28"/>
                <w:szCs w:val="28"/>
              </w:rPr>
              <w:t>Event</w:t>
            </w:r>
          </w:p>
        </w:tc>
        <w:tc>
          <w:tcPr>
            <w:tcW w:w="3957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544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E82650" w14:paraId="33D6E584" w14:textId="4E29BC04" w:rsidTr="005678E4">
        <w:tc>
          <w:tcPr>
            <w:tcW w:w="2849" w:type="dxa"/>
          </w:tcPr>
          <w:p w14:paraId="1B341CCF" w14:textId="351C7F0F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ting points for buying products.</w:t>
            </w:r>
          </w:p>
        </w:tc>
        <w:tc>
          <w:tcPr>
            <w:tcW w:w="3957" w:type="dxa"/>
          </w:tcPr>
          <w:p w14:paraId="3941FEC0" w14:textId="29352C6F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</w:tcPr>
          <w:p w14:paraId="321ECA88" w14:textId="6BE215C0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</w:tr>
      <w:tr w:rsidR="00E82650" w14:paraId="08E65F5A" w14:textId="624C9E84" w:rsidTr="005678E4">
        <w:tc>
          <w:tcPr>
            <w:tcW w:w="2849" w:type="dxa"/>
          </w:tcPr>
          <w:p w14:paraId="562FC3A8" w14:textId="6F5C42BC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ing points for buying special bags.</w:t>
            </w:r>
          </w:p>
        </w:tc>
        <w:tc>
          <w:tcPr>
            <w:tcW w:w="3957" w:type="dxa"/>
          </w:tcPr>
          <w:p w14:paraId="0171E18C" w14:textId="41790E99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306A295C" w14:textId="66B706C9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</w:tr>
      <w:tr w:rsidR="00E82650" w14:paraId="78719FFC" w14:textId="73C18E7A" w:rsidTr="005678E4">
        <w:tc>
          <w:tcPr>
            <w:tcW w:w="2849" w:type="dxa"/>
          </w:tcPr>
          <w:p w14:paraId="08E4A89C" w14:textId="6C774DC3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</w:t>
            </w:r>
            <w:r w:rsidR="00AF0ACE">
              <w:rPr>
                <w:sz w:val="24"/>
                <w:szCs w:val="24"/>
              </w:rPr>
              <w:t>/update</w:t>
            </w:r>
            <w:r>
              <w:rPr>
                <w:sz w:val="24"/>
                <w:szCs w:val="24"/>
              </w:rPr>
              <w:t xml:space="preserve"> products information.</w:t>
            </w:r>
          </w:p>
        </w:tc>
        <w:tc>
          <w:tcPr>
            <w:tcW w:w="3957" w:type="dxa"/>
          </w:tcPr>
          <w:p w14:paraId="47252E64" w14:textId="7F225440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6383D947" w14:textId="49FAC6A4" w:rsidR="00E82650" w:rsidRPr="00872D5A" w:rsidRDefault="00E82650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  <w:r w:rsidR="00FD05D6">
              <w:rPr>
                <w:sz w:val="24"/>
                <w:szCs w:val="24"/>
              </w:rPr>
              <w:t xml:space="preserve"> information</w:t>
            </w:r>
          </w:p>
        </w:tc>
      </w:tr>
      <w:tr w:rsidR="00E82650" w:rsidRPr="00872D5A" w14:paraId="5A9C4D12" w14:textId="77777777" w:rsidTr="00E82650">
        <w:tc>
          <w:tcPr>
            <w:tcW w:w="2849" w:type="dxa"/>
          </w:tcPr>
          <w:p w14:paraId="268A9789" w14:textId="1F73FD45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 information.</w:t>
            </w:r>
          </w:p>
        </w:tc>
        <w:tc>
          <w:tcPr>
            <w:tcW w:w="3957" w:type="dxa"/>
          </w:tcPr>
          <w:p w14:paraId="2DE43079" w14:textId="0FDAC35E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2624534C" w14:textId="7907F1E2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</w:tc>
      </w:tr>
      <w:tr w:rsidR="00E82650" w:rsidRPr="00872D5A" w14:paraId="02461A76" w14:textId="77777777" w:rsidTr="00E82650">
        <w:tc>
          <w:tcPr>
            <w:tcW w:w="2849" w:type="dxa"/>
          </w:tcPr>
          <w:p w14:paraId="394589CD" w14:textId="5685ABA3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 (refund).</w:t>
            </w:r>
          </w:p>
        </w:tc>
        <w:tc>
          <w:tcPr>
            <w:tcW w:w="3957" w:type="dxa"/>
          </w:tcPr>
          <w:p w14:paraId="3BC44448" w14:textId="611678C9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2544" w:type="dxa"/>
          </w:tcPr>
          <w:p w14:paraId="737C4A95" w14:textId="576C0A91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</w:t>
            </w:r>
          </w:p>
        </w:tc>
      </w:tr>
      <w:tr w:rsidR="00E82650" w:rsidRPr="00872D5A" w14:paraId="0DA8B054" w14:textId="77777777" w:rsidTr="00E82650">
        <w:tc>
          <w:tcPr>
            <w:tcW w:w="2849" w:type="dxa"/>
          </w:tcPr>
          <w:p w14:paraId="5671DCBC" w14:textId="620D57BB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</w:t>
            </w:r>
            <w:r w:rsidR="00AF0ACE">
              <w:rPr>
                <w:sz w:val="24"/>
                <w:szCs w:val="24"/>
              </w:rPr>
              <w:t>/update</w:t>
            </w:r>
            <w:r w:rsidR="00FD05D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offers.</w:t>
            </w:r>
          </w:p>
        </w:tc>
        <w:tc>
          <w:tcPr>
            <w:tcW w:w="3957" w:type="dxa"/>
          </w:tcPr>
          <w:p w14:paraId="692DF728" w14:textId="34F86C88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mporal</w:t>
            </w:r>
          </w:p>
        </w:tc>
        <w:tc>
          <w:tcPr>
            <w:tcW w:w="2544" w:type="dxa"/>
          </w:tcPr>
          <w:p w14:paraId="236FA8BA" w14:textId="243E1DF8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</w:tr>
      <w:tr w:rsidR="00E82650" w:rsidRPr="00872D5A" w14:paraId="06AE2957" w14:textId="77777777" w:rsidTr="00E82650">
        <w:tc>
          <w:tcPr>
            <w:tcW w:w="2849" w:type="dxa"/>
          </w:tcPr>
          <w:p w14:paraId="13EA888C" w14:textId="516C0E93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payment.</w:t>
            </w:r>
          </w:p>
        </w:tc>
        <w:tc>
          <w:tcPr>
            <w:tcW w:w="3957" w:type="dxa"/>
          </w:tcPr>
          <w:p w14:paraId="2785186F" w14:textId="3978063A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</w:tcPr>
          <w:p w14:paraId="38072F4B" w14:textId="3E57D106" w:rsidR="00E82650" w:rsidRPr="00872D5A" w:rsidRDefault="006363F2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eckout </w:t>
            </w:r>
          </w:p>
        </w:tc>
      </w:tr>
      <w:tr w:rsidR="00E82650" w:rsidRPr="00872D5A" w14:paraId="42EB1AF8" w14:textId="77777777" w:rsidTr="00E82650">
        <w:tc>
          <w:tcPr>
            <w:tcW w:w="2849" w:type="dxa"/>
          </w:tcPr>
          <w:p w14:paraId="6274A0F5" w14:textId="4C93BD54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.</w:t>
            </w:r>
          </w:p>
        </w:tc>
        <w:tc>
          <w:tcPr>
            <w:tcW w:w="3957" w:type="dxa"/>
          </w:tcPr>
          <w:p w14:paraId="2F4FB33E" w14:textId="5AD32CAF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1F9C1C01" w14:textId="5B957919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iew search history</w:t>
            </w:r>
          </w:p>
        </w:tc>
      </w:tr>
      <w:tr w:rsidR="00E82650" w:rsidRPr="00872D5A" w14:paraId="6D1AD26E" w14:textId="77777777" w:rsidTr="00E82650">
        <w:tc>
          <w:tcPr>
            <w:tcW w:w="2849" w:type="dxa"/>
          </w:tcPr>
          <w:p w14:paraId="5076764F" w14:textId="7266285D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buy through off-site service.</w:t>
            </w:r>
          </w:p>
        </w:tc>
        <w:tc>
          <w:tcPr>
            <w:tcW w:w="3957" w:type="dxa"/>
          </w:tcPr>
          <w:p w14:paraId="6BA582D9" w14:textId="54275C1D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</w:tcPr>
          <w:p w14:paraId="4799A9FB" w14:textId="7402ACF3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</w:t>
            </w:r>
          </w:p>
        </w:tc>
      </w:tr>
      <w:tr w:rsidR="00E82650" w:rsidRPr="00872D5A" w14:paraId="21A97E4C" w14:textId="77777777" w:rsidTr="00E82650">
        <w:tc>
          <w:tcPr>
            <w:tcW w:w="2849" w:type="dxa"/>
          </w:tcPr>
          <w:p w14:paraId="3907B468" w14:textId="0505A6C5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buy through on-site service.</w:t>
            </w:r>
          </w:p>
        </w:tc>
        <w:tc>
          <w:tcPr>
            <w:tcW w:w="3957" w:type="dxa"/>
          </w:tcPr>
          <w:p w14:paraId="77A0C9BA" w14:textId="44DB8C10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</w:tcPr>
          <w:p w14:paraId="6E67DD81" w14:textId="17867A61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</w:t>
            </w:r>
          </w:p>
        </w:tc>
      </w:tr>
      <w:tr w:rsidR="00E82650" w:rsidRPr="00872D5A" w14:paraId="45F48D11" w14:textId="77777777" w:rsidTr="00E82650">
        <w:tc>
          <w:tcPr>
            <w:tcW w:w="2849" w:type="dxa"/>
          </w:tcPr>
          <w:p w14:paraId="7E5EFAC1" w14:textId="35991A01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provides different categories.</w:t>
            </w:r>
          </w:p>
        </w:tc>
        <w:tc>
          <w:tcPr>
            <w:tcW w:w="3957" w:type="dxa"/>
          </w:tcPr>
          <w:p w14:paraId="1CC6B374" w14:textId="4D876A2F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0DDF2E01" w14:textId="4C608E45" w:rsidR="00E82650" w:rsidRPr="00872D5A" w:rsidRDefault="00AF0ACE" w:rsidP="006363F2">
            <w:pPr>
              <w:rPr>
                <w:sz w:val="24"/>
                <w:szCs w:val="24"/>
              </w:rPr>
            </w:pPr>
            <w:r w:rsidRPr="00AF0ACE">
              <w:rPr>
                <w:sz w:val="24"/>
                <w:szCs w:val="24"/>
              </w:rPr>
              <w:t>Provide different categories</w:t>
            </w:r>
          </w:p>
        </w:tc>
      </w:tr>
      <w:tr w:rsidR="00E82650" w:rsidRPr="00872D5A" w14:paraId="3BFE1D93" w14:textId="77777777" w:rsidTr="00E82650">
        <w:tc>
          <w:tcPr>
            <w:tcW w:w="2849" w:type="dxa"/>
          </w:tcPr>
          <w:p w14:paraId="51D4A190" w14:textId="5F017466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to different categories.</w:t>
            </w:r>
          </w:p>
        </w:tc>
        <w:tc>
          <w:tcPr>
            <w:tcW w:w="3957" w:type="dxa"/>
          </w:tcPr>
          <w:p w14:paraId="6546E9BA" w14:textId="55DB5966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6C816B4B" w14:textId="6CE56D35" w:rsidR="00E82650" w:rsidRPr="00872D5A" w:rsidRDefault="00AF0ACE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</w:tc>
      </w:tr>
      <w:tr w:rsidR="00E82650" w:rsidRPr="00872D5A" w14:paraId="52210C99" w14:textId="77777777" w:rsidTr="00E82650">
        <w:tc>
          <w:tcPr>
            <w:tcW w:w="2849" w:type="dxa"/>
          </w:tcPr>
          <w:p w14:paraId="1EC157A9" w14:textId="5B0190EB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searches for products.</w:t>
            </w:r>
          </w:p>
        </w:tc>
        <w:tc>
          <w:tcPr>
            <w:tcW w:w="3957" w:type="dxa"/>
          </w:tcPr>
          <w:p w14:paraId="7A4CBE44" w14:textId="662172AB" w:rsidR="00E82650" w:rsidRPr="00872D5A" w:rsidRDefault="00E82650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ternal</w:t>
            </w:r>
          </w:p>
        </w:tc>
        <w:tc>
          <w:tcPr>
            <w:tcW w:w="2544" w:type="dxa"/>
          </w:tcPr>
          <w:p w14:paraId="6D2C28AB" w14:textId="69F6341A" w:rsidR="00E82650" w:rsidRPr="00872D5A" w:rsidRDefault="00FD05D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</w:tc>
      </w:tr>
      <w:tr w:rsidR="004A27CD" w:rsidRPr="00872D5A" w14:paraId="7CFEEA59" w14:textId="77777777" w:rsidTr="00E82650">
        <w:tc>
          <w:tcPr>
            <w:tcW w:w="2849" w:type="dxa"/>
          </w:tcPr>
          <w:p w14:paraId="3B6005F4" w14:textId="084A961A" w:rsidR="004A27CD" w:rsidRDefault="004A27CD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 purchase history</w:t>
            </w:r>
          </w:p>
        </w:tc>
        <w:tc>
          <w:tcPr>
            <w:tcW w:w="3957" w:type="dxa"/>
          </w:tcPr>
          <w:p w14:paraId="6DD13F13" w14:textId="306D19FF" w:rsidR="004A27CD" w:rsidRDefault="004A27CD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e</w:t>
            </w:r>
          </w:p>
        </w:tc>
        <w:tc>
          <w:tcPr>
            <w:tcW w:w="2544" w:type="dxa"/>
          </w:tcPr>
          <w:p w14:paraId="0F6DA927" w14:textId="61CD910E" w:rsidR="004A27CD" w:rsidRDefault="004A27CD" w:rsidP="004A27C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 history</w:t>
            </w:r>
          </w:p>
        </w:tc>
      </w:tr>
    </w:tbl>
    <w:p w14:paraId="6AF67AC0" w14:textId="77777777" w:rsidR="00FD05D6" w:rsidRDefault="00FD05D6">
      <w:pPr>
        <w:rPr>
          <w:sz w:val="28"/>
          <w:szCs w:val="28"/>
        </w:rPr>
      </w:pPr>
    </w:p>
    <w:p w14:paraId="4FD1BE9B" w14:textId="77777777" w:rsidR="009A1B47" w:rsidRDefault="009A1B47">
      <w:pPr>
        <w:rPr>
          <w:sz w:val="28"/>
          <w:szCs w:val="28"/>
        </w:rPr>
      </w:pPr>
    </w:p>
    <w:p w14:paraId="3C8A1640" w14:textId="77777777" w:rsidR="009A1B47" w:rsidRDefault="009A1B47">
      <w:pPr>
        <w:rPr>
          <w:sz w:val="28"/>
          <w:szCs w:val="28"/>
        </w:rPr>
      </w:pPr>
    </w:p>
    <w:p w14:paraId="2CAD3289" w14:textId="77777777" w:rsidR="009A1B47" w:rsidRDefault="009A1B47">
      <w:pPr>
        <w:rPr>
          <w:sz w:val="28"/>
          <w:szCs w:val="28"/>
        </w:rPr>
      </w:pPr>
    </w:p>
    <w:p w14:paraId="25ECD282" w14:textId="77777777" w:rsidR="00483602" w:rsidRDefault="00483602">
      <w:pPr>
        <w:rPr>
          <w:sz w:val="28"/>
          <w:szCs w:val="28"/>
        </w:rPr>
      </w:pPr>
    </w:p>
    <w:p w14:paraId="18F708A5" w14:textId="726D6D41" w:rsidR="009A1B47" w:rsidRPr="009A1B47" w:rsidRDefault="005678E4" w:rsidP="009A1B47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9A1B47">
        <w:rPr>
          <w:sz w:val="28"/>
          <w:szCs w:val="28"/>
        </w:rPr>
        <w:t>Use case Descriptions:</w:t>
      </w:r>
    </w:p>
    <w:p w14:paraId="160D50D3" w14:textId="0C432A38" w:rsidR="00ED6F96" w:rsidRPr="00695E5D" w:rsidRDefault="00ED6F96" w:rsidP="00ED6F96">
      <w:pPr>
        <w:pStyle w:val="ListParagraph"/>
        <w:ind w:left="1712"/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28755E46" w:rsidR="005678E4" w:rsidRPr="007678FA" w:rsidRDefault="0045023B" w:rsidP="00DC7E7B">
            <w:pPr>
              <w:rPr>
                <w:color w:val="FF0000"/>
                <w:sz w:val="24"/>
                <w:szCs w:val="24"/>
              </w:rPr>
            </w:pPr>
            <w:r w:rsidRPr="007678FA">
              <w:rPr>
                <w:color w:val="FF0000"/>
                <w:sz w:val="24"/>
                <w:szCs w:val="24"/>
              </w:rPr>
              <w:t>Add Products</w:t>
            </w:r>
          </w:p>
        </w:tc>
        <w:tc>
          <w:tcPr>
            <w:tcW w:w="2853" w:type="dxa"/>
          </w:tcPr>
          <w:p w14:paraId="7916F3A0" w14:textId="333DBDD1" w:rsidR="005678E4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66B097E4" w14:textId="0E0A5A14" w:rsidR="005678E4" w:rsidRPr="00872D5A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anager </w:t>
            </w:r>
            <w:r w:rsidR="00F851F5">
              <w:rPr>
                <w:sz w:val="24"/>
                <w:szCs w:val="24"/>
              </w:rPr>
              <w:t>add</w:t>
            </w:r>
            <w:r>
              <w:rPr>
                <w:sz w:val="24"/>
                <w:szCs w:val="24"/>
              </w:rPr>
              <w:t>s</w:t>
            </w:r>
            <w:r w:rsidR="00F851F5">
              <w:rPr>
                <w:sz w:val="24"/>
                <w:szCs w:val="24"/>
              </w:rPr>
              <w:t xml:space="preserve"> new items in the system</w:t>
            </w:r>
            <w:r>
              <w:rPr>
                <w:sz w:val="24"/>
                <w:szCs w:val="24"/>
              </w:rPr>
              <w:t>.</w:t>
            </w:r>
          </w:p>
        </w:tc>
      </w:tr>
      <w:tr w:rsidR="003B31A3" w14:paraId="21495F80" w14:textId="77777777" w:rsidTr="005678E4">
        <w:tc>
          <w:tcPr>
            <w:tcW w:w="3114" w:type="dxa"/>
          </w:tcPr>
          <w:p w14:paraId="1B5DB4BF" w14:textId="015EEFDC" w:rsidR="003B31A3" w:rsidRPr="007678FA" w:rsidRDefault="003B31A3" w:rsidP="003B31A3">
            <w:pPr>
              <w:rPr>
                <w:color w:val="7030A0"/>
                <w:sz w:val="24"/>
                <w:szCs w:val="24"/>
              </w:rPr>
            </w:pPr>
            <w:r w:rsidRPr="007678FA">
              <w:rPr>
                <w:color w:val="7030A0"/>
                <w:sz w:val="24"/>
                <w:szCs w:val="24"/>
              </w:rPr>
              <w:t>Add products information</w:t>
            </w:r>
          </w:p>
        </w:tc>
        <w:tc>
          <w:tcPr>
            <w:tcW w:w="2853" w:type="dxa"/>
          </w:tcPr>
          <w:p w14:paraId="74EBCF83" w14:textId="169FF18E" w:rsidR="003B31A3" w:rsidRDefault="003B31A3" w:rsidP="003B31A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1584C369" w14:textId="53FAD253" w:rsidR="003B31A3" w:rsidRDefault="003B31A3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anager adds or updates the products information.</w:t>
            </w:r>
          </w:p>
        </w:tc>
      </w:tr>
      <w:tr w:rsidR="0045023B" w14:paraId="04589BCB" w14:textId="77777777" w:rsidTr="005678E4">
        <w:tc>
          <w:tcPr>
            <w:tcW w:w="3114" w:type="dxa"/>
          </w:tcPr>
          <w:p w14:paraId="149ED5C8" w14:textId="6C28367B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services </w:t>
            </w:r>
          </w:p>
        </w:tc>
        <w:tc>
          <w:tcPr>
            <w:tcW w:w="2853" w:type="dxa"/>
          </w:tcPr>
          <w:p w14:paraId="2C7C11C7" w14:textId="2EAEE7DA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2EC2DB02" w14:textId="7156907E" w:rsidR="0045023B" w:rsidRPr="00872D5A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anager</w:t>
            </w:r>
            <w:r w:rsidR="00F851F5">
              <w:rPr>
                <w:sz w:val="24"/>
                <w:szCs w:val="24"/>
              </w:rPr>
              <w:t xml:space="preserve"> provide</w:t>
            </w:r>
            <w:r>
              <w:rPr>
                <w:sz w:val="24"/>
                <w:szCs w:val="24"/>
              </w:rPr>
              <w:t>s</w:t>
            </w:r>
            <w:r w:rsidR="00F851F5">
              <w:rPr>
                <w:sz w:val="24"/>
                <w:szCs w:val="24"/>
              </w:rPr>
              <w:t xml:space="preserve"> services to the customer</w:t>
            </w:r>
            <w:r>
              <w:rPr>
                <w:sz w:val="24"/>
                <w:szCs w:val="24"/>
              </w:rPr>
              <w:t>.</w:t>
            </w:r>
          </w:p>
        </w:tc>
      </w:tr>
      <w:tr w:rsidR="0045023B" w14:paraId="43B9C6D6" w14:textId="77777777" w:rsidTr="005678E4">
        <w:tc>
          <w:tcPr>
            <w:tcW w:w="3114" w:type="dxa"/>
          </w:tcPr>
          <w:p w14:paraId="5B754AC4" w14:textId="01DA7AC5" w:rsidR="0045023B" w:rsidRPr="007678FA" w:rsidRDefault="0045023B" w:rsidP="00DC7E7B">
            <w:pPr>
              <w:rPr>
                <w:color w:val="FF0000"/>
                <w:sz w:val="24"/>
                <w:szCs w:val="24"/>
              </w:rPr>
            </w:pPr>
            <w:r w:rsidRPr="007678FA">
              <w:rPr>
                <w:color w:val="FF0000"/>
                <w:sz w:val="24"/>
                <w:szCs w:val="24"/>
              </w:rPr>
              <w:t>Make offers</w:t>
            </w:r>
          </w:p>
        </w:tc>
        <w:tc>
          <w:tcPr>
            <w:tcW w:w="2853" w:type="dxa"/>
          </w:tcPr>
          <w:p w14:paraId="3DC236EA" w14:textId="07017489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5EC1968F" w14:textId="025A49BF" w:rsidR="0045023B" w:rsidRPr="00872D5A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anager makes offers for products in special </w:t>
            </w:r>
            <w:r w:rsidR="00F851F5">
              <w:rPr>
                <w:sz w:val="24"/>
                <w:szCs w:val="24"/>
              </w:rPr>
              <w:t>events like local events or global events</w:t>
            </w:r>
            <w:r>
              <w:rPr>
                <w:sz w:val="24"/>
                <w:szCs w:val="24"/>
              </w:rPr>
              <w:t>.</w:t>
            </w:r>
            <w:r w:rsidR="00F851F5">
              <w:rPr>
                <w:sz w:val="24"/>
                <w:szCs w:val="24"/>
              </w:rPr>
              <w:t xml:space="preserve"> </w:t>
            </w:r>
          </w:p>
        </w:tc>
      </w:tr>
      <w:tr w:rsidR="0045023B" w14:paraId="59DEBC14" w14:textId="77777777" w:rsidTr="005678E4">
        <w:tc>
          <w:tcPr>
            <w:tcW w:w="3114" w:type="dxa"/>
          </w:tcPr>
          <w:p w14:paraId="58227CCE" w14:textId="65A7F079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</w:tc>
        <w:tc>
          <w:tcPr>
            <w:tcW w:w="2853" w:type="dxa"/>
          </w:tcPr>
          <w:p w14:paraId="3E1AE292" w14:textId="5DE0532E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2872DEEC" w14:textId="3E2E5C33" w:rsidR="0045023B" w:rsidRPr="00872D5A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case the manager</w:t>
            </w:r>
            <w:r w:rsidR="0061458C">
              <w:rPr>
                <w:sz w:val="24"/>
                <w:szCs w:val="24"/>
              </w:rPr>
              <w:t xml:space="preserve"> delete</w:t>
            </w:r>
            <w:r>
              <w:rPr>
                <w:sz w:val="24"/>
                <w:szCs w:val="24"/>
              </w:rPr>
              <w:t>s</w:t>
            </w:r>
            <w:r w:rsidR="0061458C">
              <w:rPr>
                <w:sz w:val="24"/>
                <w:szCs w:val="24"/>
              </w:rPr>
              <w:t xml:space="preserve"> the products from the system</w:t>
            </w:r>
            <w:r>
              <w:rPr>
                <w:sz w:val="24"/>
                <w:szCs w:val="24"/>
              </w:rPr>
              <w:t>.</w:t>
            </w:r>
          </w:p>
        </w:tc>
      </w:tr>
      <w:tr w:rsidR="0045023B" w14:paraId="725C35D7" w14:textId="77777777" w:rsidTr="005678E4">
        <w:tc>
          <w:tcPr>
            <w:tcW w:w="3114" w:type="dxa"/>
          </w:tcPr>
          <w:p w14:paraId="149439B8" w14:textId="78C294CC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 warehouses</w:t>
            </w:r>
          </w:p>
        </w:tc>
        <w:tc>
          <w:tcPr>
            <w:tcW w:w="2853" w:type="dxa"/>
          </w:tcPr>
          <w:p w14:paraId="15770AAF" w14:textId="01E3FA62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12E18FF4" w14:textId="5BD34C6B" w:rsidR="0045023B" w:rsidRPr="00872D5A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anager owns warehouses and rents others in some countries.</w:t>
            </w:r>
          </w:p>
        </w:tc>
      </w:tr>
      <w:tr w:rsidR="0045023B" w14:paraId="0A69C69D" w14:textId="77777777" w:rsidTr="005678E4">
        <w:tc>
          <w:tcPr>
            <w:tcW w:w="3114" w:type="dxa"/>
          </w:tcPr>
          <w:p w14:paraId="7BC2D2E0" w14:textId="0D80B924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  <w:tc>
          <w:tcPr>
            <w:tcW w:w="2853" w:type="dxa"/>
          </w:tcPr>
          <w:p w14:paraId="7C20CED6" w14:textId="22093FF2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11ABE480" w14:textId="1AB88799" w:rsidR="0045023B" w:rsidRPr="00872D5A" w:rsidRDefault="0061458C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</w:t>
            </w:r>
            <w:r w:rsidR="00E06D18">
              <w:rPr>
                <w:sz w:val="24"/>
                <w:szCs w:val="24"/>
              </w:rPr>
              <w:t xml:space="preserve">case the manager deals </w:t>
            </w:r>
            <w:r>
              <w:rPr>
                <w:sz w:val="24"/>
                <w:szCs w:val="24"/>
              </w:rPr>
              <w:t xml:space="preserve">with suppliers to provide </w:t>
            </w:r>
            <w:r w:rsidR="00E06D18">
              <w:rPr>
                <w:sz w:val="24"/>
                <w:szCs w:val="24"/>
              </w:rPr>
              <w:t xml:space="preserve">different products to </w:t>
            </w:r>
            <w:r>
              <w:rPr>
                <w:sz w:val="24"/>
                <w:szCs w:val="24"/>
              </w:rPr>
              <w:t>warehouses</w:t>
            </w:r>
            <w:r w:rsidR="00E06D18">
              <w:rPr>
                <w:sz w:val="24"/>
                <w:szCs w:val="24"/>
              </w:rPr>
              <w:t>.</w:t>
            </w:r>
          </w:p>
        </w:tc>
      </w:tr>
      <w:tr w:rsidR="0045023B" w14:paraId="0E0B73B0" w14:textId="77777777" w:rsidTr="005678E4">
        <w:tc>
          <w:tcPr>
            <w:tcW w:w="3114" w:type="dxa"/>
          </w:tcPr>
          <w:p w14:paraId="4A01E57F" w14:textId="32381F93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</w:t>
            </w:r>
            <w:r w:rsidR="0045023B">
              <w:rPr>
                <w:sz w:val="24"/>
                <w:szCs w:val="24"/>
              </w:rPr>
              <w:t xml:space="preserve"> different categories </w:t>
            </w:r>
          </w:p>
        </w:tc>
        <w:tc>
          <w:tcPr>
            <w:tcW w:w="2853" w:type="dxa"/>
          </w:tcPr>
          <w:p w14:paraId="45CE1AD8" w14:textId="57E6DF30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0EDA4E48" w14:textId="77777777" w:rsidR="0045023B" w:rsidRDefault="00E06D18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case the manager </w:t>
            </w:r>
            <w:r w:rsidR="00800F8A">
              <w:rPr>
                <w:sz w:val="24"/>
                <w:szCs w:val="24"/>
              </w:rPr>
              <w:t>add</w:t>
            </w:r>
            <w:r>
              <w:rPr>
                <w:sz w:val="24"/>
                <w:szCs w:val="24"/>
              </w:rPr>
              <w:t>s</w:t>
            </w:r>
            <w:r w:rsidR="00800F8A">
              <w:rPr>
                <w:sz w:val="24"/>
                <w:szCs w:val="24"/>
              </w:rPr>
              <w:t xml:space="preserve"> variety of categories in his stores</w:t>
            </w:r>
            <w:r>
              <w:rPr>
                <w:sz w:val="24"/>
                <w:szCs w:val="24"/>
              </w:rPr>
              <w:t>.</w:t>
            </w:r>
          </w:p>
          <w:p w14:paraId="0EE8A4EB" w14:textId="77F1B5D9" w:rsidR="00E06D18" w:rsidRPr="00872D5A" w:rsidRDefault="00E06D18" w:rsidP="00DC7E7B">
            <w:pPr>
              <w:rPr>
                <w:sz w:val="24"/>
                <w:szCs w:val="24"/>
              </w:rPr>
            </w:pPr>
          </w:p>
        </w:tc>
      </w:tr>
      <w:tr w:rsidR="0045023B" w14:paraId="62F92926" w14:textId="77777777" w:rsidTr="005678E4">
        <w:tc>
          <w:tcPr>
            <w:tcW w:w="3114" w:type="dxa"/>
          </w:tcPr>
          <w:p w14:paraId="6791CF0B" w14:textId="5B91BC5E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  <w:tc>
          <w:tcPr>
            <w:tcW w:w="2853" w:type="dxa"/>
          </w:tcPr>
          <w:p w14:paraId="5FC0D4ED" w14:textId="4F0D0EBA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03B57293" w14:textId="4761AB78" w:rsidR="004E0A2E" w:rsidRPr="00872D5A" w:rsidRDefault="0061458C" w:rsidP="004E0A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anager provide</w:t>
            </w:r>
            <w:r w:rsidR="00E06D18">
              <w:rPr>
                <w:sz w:val="24"/>
                <w:szCs w:val="24"/>
              </w:rPr>
              <w:t>s this option to raise</w:t>
            </w:r>
            <w:r>
              <w:rPr>
                <w:sz w:val="24"/>
                <w:szCs w:val="24"/>
              </w:rPr>
              <w:t xml:space="preserve"> </w:t>
            </w:r>
            <w:r w:rsidR="00E06D18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awareness </w:t>
            </w:r>
            <w:r w:rsidR="00E06D18">
              <w:rPr>
                <w:sz w:val="24"/>
                <w:szCs w:val="24"/>
              </w:rPr>
              <w:lastRenderedPageBreak/>
              <w:t>about</w:t>
            </w:r>
            <w:r>
              <w:rPr>
                <w:sz w:val="24"/>
                <w:szCs w:val="24"/>
              </w:rPr>
              <w:t xml:space="preserve"> the environment</w:t>
            </w:r>
            <w:r w:rsidR="00E06D18">
              <w:rPr>
                <w:sz w:val="24"/>
                <w:szCs w:val="24"/>
              </w:rPr>
              <w:t>.</w:t>
            </w:r>
          </w:p>
        </w:tc>
      </w:tr>
      <w:tr w:rsidR="0045023B" w14:paraId="32AD8E55" w14:textId="77777777" w:rsidTr="005678E4">
        <w:tc>
          <w:tcPr>
            <w:tcW w:w="3114" w:type="dxa"/>
          </w:tcPr>
          <w:p w14:paraId="42BD7559" w14:textId="4A9882A4" w:rsidR="0045023B" w:rsidRPr="00872D5A" w:rsidRDefault="0045023B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Enhance services </w:t>
            </w:r>
          </w:p>
        </w:tc>
        <w:tc>
          <w:tcPr>
            <w:tcW w:w="2853" w:type="dxa"/>
          </w:tcPr>
          <w:p w14:paraId="794BC1BA" w14:textId="42FACAB0" w:rsidR="0045023B" w:rsidRPr="00872D5A" w:rsidRDefault="005354E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6A53FA13" w14:textId="0F263E60" w:rsidR="0045023B" w:rsidRPr="00872D5A" w:rsidRDefault="00DC7E7B" w:rsidP="00800F8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has some features in order to enhance the services.</w:t>
            </w:r>
          </w:p>
        </w:tc>
      </w:tr>
      <w:tr w:rsidR="00FD05D6" w14:paraId="4F5E30DF" w14:textId="77777777" w:rsidTr="005678E4">
        <w:tc>
          <w:tcPr>
            <w:tcW w:w="3114" w:type="dxa"/>
          </w:tcPr>
          <w:p w14:paraId="04D36998" w14:textId="45DE44AD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  <w:tc>
          <w:tcPr>
            <w:tcW w:w="2853" w:type="dxa"/>
          </w:tcPr>
          <w:p w14:paraId="3D86A9CF" w14:textId="46836E1E" w:rsidR="00FD05D6" w:rsidRDefault="00FD05D6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722D4FE0" w14:textId="5D2445A8" w:rsidR="00FD05D6" w:rsidRDefault="00FD05D6" w:rsidP="004E0A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anager </w:t>
            </w:r>
            <w:r w:rsidR="004E0A2E">
              <w:rPr>
                <w:sz w:val="24"/>
                <w:szCs w:val="24"/>
              </w:rPr>
              <w:t>can</w:t>
            </w:r>
            <w:r>
              <w:rPr>
                <w:sz w:val="24"/>
                <w:szCs w:val="24"/>
              </w:rPr>
              <w:t xml:space="preserve"> see/update the financial </w:t>
            </w:r>
            <w:r w:rsidR="004E0A2E">
              <w:rPr>
                <w:sz w:val="24"/>
                <w:szCs w:val="24"/>
              </w:rPr>
              <w:t>status of the stores</w:t>
            </w:r>
            <w:r>
              <w:rPr>
                <w:sz w:val="24"/>
                <w:szCs w:val="24"/>
              </w:rPr>
              <w:t>.</w:t>
            </w:r>
          </w:p>
        </w:tc>
      </w:tr>
      <w:tr w:rsidR="004E54E2" w14:paraId="06EE05CC" w14:textId="77777777" w:rsidTr="005678E4">
        <w:tc>
          <w:tcPr>
            <w:tcW w:w="3114" w:type="dxa"/>
          </w:tcPr>
          <w:p w14:paraId="562643FA" w14:textId="3268F885" w:rsidR="004E54E2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chase history</w:t>
            </w:r>
          </w:p>
        </w:tc>
        <w:tc>
          <w:tcPr>
            <w:tcW w:w="2853" w:type="dxa"/>
          </w:tcPr>
          <w:p w14:paraId="150ABAB2" w14:textId="52E6A867" w:rsidR="004E54E2" w:rsidRDefault="009A1B47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57A8EF37" w14:textId="37A1E1BF" w:rsidR="004E54E2" w:rsidRDefault="007872B8" w:rsidP="004E0A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ager </w:t>
            </w:r>
            <w:r w:rsidR="00A948DD">
              <w:rPr>
                <w:sz w:val="24"/>
                <w:szCs w:val="24"/>
              </w:rPr>
              <w:t>views this feature to enhance services.</w:t>
            </w:r>
          </w:p>
        </w:tc>
      </w:tr>
      <w:tr w:rsidR="004E54E2" w14:paraId="091A8D29" w14:textId="77777777" w:rsidTr="005678E4">
        <w:tc>
          <w:tcPr>
            <w:tcW w:w="3114" w:type="dxa"/>
          </w:tcPr>
          <w:p w14:paraId="014C9202" w14:textId="6F161F18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  <w:tc>
          <w:tcPr>
            <w:tcW w:w="2853" w:type="dxa"/>
          </w:tcPr>
          <w:p w14:paraId="718A1956" w14:textId="2A3EA8F7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3383" w:type="dxa"/>
          </w:tcPr>
          <w:p w14:paraId="59FAE470" w14:textId="1C6C8520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3"/>
                <w:szCs w:val="23"/>
              </w:rPr>
              <w:t>The manager operates a chain of hypermarkets, groceries stores, and convenience stores.</w:t>
            </w:r>
          </w:p>
        </w:tc>
      </w:tr>
      <w:tr w:rsidR="004E54E2" w14:paraId="3AFE91CC" w14:textId="77777777" w:rsidTr="005678E4">
        <w:tc>
          <w:tcPr>
            <w:tcW w:w="3114" w:type="dxa"/>
          </w:tcPr>
          <w:p w14:paraId="7F9BC71B" w14:textId="76489394" w:rsidR="004E54E2" w:rsidRPr="007678FA" w:rsidRDefault="004E54E2" w:rsidP="00A5141A">
            <w:pPr>
              <w:rPr>
                <w:rFonts w:hint="cs"/>
                <w:color w:val="FF0000"/>
                <w:sz w:val="24"/>
                <w:szCs w:val="24"/>
                <w:rtl/>
                <w:lang w:bidi="ar-EG"/>
              </w:rPr>
            </w:pPr>
            <w:r w:rsidRPr="007678FA">
              <w:rPr>
                <w:color w:val="FF0000"/>
                <w:sz w:val="24"/>
                <w:szCs w:val="24"/>
              </w:rPr>
              <w:t xml:space="preserve">Return products  </w:t>
            </w:r>
            <w:r w:rsidR="007678FA">
              <w:rPr>
                <w:color w:val="FF0000"/>
                <w:sz w:val="24"/>
                <w:szCs w:val="24"/>
              </w:rPr>
              <w:t>(check return policy)</w:t>
            </w:r>
          </w:p>
        </w:tc>
        <w:tc>
          <w:tcPr>
            <w:tcW w:w="2853" w:type="dxa"/>
          </w:tcPr>
          <w:p w14:paraId="163244CE" w14:textId="15BF1DA9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21865F31" w14:textId="140E7DC8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this case the customer can return products if they are returnable.</w:t>
            </w:r>
          </w:p>
        </w:tc>
      </w:tr>
      <w:tr w:rsidR="004E54E2" w14:paraId="16E4E4E7" w14:textId="77777777" w:rsidTr="005678E4">
        <w:tc>
          <w:tcPr>
            <w:tcW w:w="3114" w:type="dxa"/>
          </w:tcPr>
          <w:p w14:paraId="3D6A7322" w14:textId="125A14D1" w:rsidR="004E54E2" w:rsidRPr="007678FA" w:rsidRDefault="004E54E2" w:rsidP="00A5141A">
            <w:pPr>
              <w:rPr>
                <w:color w:val="FF0000"/>
                <w:sz w:val="24"/>
                <w:szCs w:val="24"/>
              </w:rPr>
            </w:pPr>
            <w:bookmarkStart w:id="0" w:name="_GoBack"/>
            <w:r w:rsidRPr="007678FA">
              <w:rPr>
                <w:color w:val="FF0000"/>
                <w:sz w:val="24"/>
                <w:szCs w:val="24"/>
              </w:rPr>
              <w:t>Gain points</w:t>
            </w:r>
            <w:bookmarkEnd w:id="0"/>
          </w:p>
        </w:tc>
        <w:tc>
          <w:tcPr>
            <w:tcW w:w="2853" w:type="dxa"/>
          </w:tcPr>
          <w:p w14:paraId="37CFA64F" w14:textId="52DF9216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342BFF10" w14:textId="0F796557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gains points through buying products and using the special bags.</w:t>
            </w:r>
          </w:p>
        </w:tc>
      </w:tr>
      <w:tr w:rsidR="004E54E2" w14:paraId="096F2920" w14:textId="77777777" w:rsidTr="005678E4">
        <w:tc>
          <w:tcPr>
            <w:tcW w:w="3114" w:type="dxa"/>
          </w:tcPr>
          <w:p w14:paraId="23E5B366" w14:textId="31ADB024" w:rsidR="004E54E2" w:rsidRPr="007678FA" w:rsidRDefault="004E54E2" w:rsidP="00A5141A">
            <w:pPr>
              <w:rPr>
                <w:color w:val="7030A0"/>
                <w:sz w:val="24"/>
                <w:szCs w:val="24"/>
              </w:rPr>
            </w:pPr>
            <w:r w:rsidRPr="007678FA">
              <w:rPr>
                <w:color w:val="7030A0"/>
                <w:sz w:val="24"/>
                <w:szCs w:val="24"/>
              </w:rPr>
              <w:t>Buy special bags</w:t>
            </w:r>
          </w:p>
        </w:tc>
        <w:tc>
          <w:tcPr>
            <w:tcW w:w="2853" w:type="dxa"/>
          </w:tcPr>
          <w:p w14:paraId="3E201BE2" w14:textId="65F4409D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70DA800B" w14:textId="7C99D5E8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can buy special bags to increase his points and preserve the environment.</w:t>
            </w:r>
          </w:p>
        </w:tc>
      </w:tr>
      <w:tr w:rsidR="004E54E2" w14:paraId="37C8E5F2" w14:textId="77777777" w:rsidTr="005678E4">
        <w:tc>
          <w:tcPr>
            <w:tcW w:w="3114" w:type="dxa"/>
          </w:tcPr>
          <w:p w14:paraId="5FBE57AA" w14:textId="68961630" w:rsidR="004E54E2" w:rsidRPr="007678FA" w:rsidRDefault="004E54E2" w:rsidP="00A5141A">
            <w:pPr>
              <w:rPr>
                <w:color w:val="7030A0"/>
                <w:sz w:val="24"/>
                <w:szCs w:val="24"/>
              </w:rPr>
            </w:pPr>
            <w:r w:rsidRPr="007678FA">
              <w:rPr>
                <w:color w:val="7030A0"/>
                <w:sz w:val="24"/>
                <w:szCs w:val="24"/>
              </w:rPr>
              <w:t>Buy products</w:t>
            </w:r>
          </w:p>
        </w:tc>
        <w:tc>
          <w:tcPr>
            <w:tcW w:w="2853" w:type="dxa"/>
          </w:tcPr>
          <w:p w14:paraId="2435F57E" w14:textId="665FB314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3383" w:type="dxa"/>
          </w:tcPr>
          <w:p w14:paraId="4517A95B" w14:textId="2BF8AE8C" w:rsidR="004E54E2" w:rsidRPr="00872D5A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can buy products, get offers and use points for discounts if he has any.</w:t>
            </w:r>
          </w:p>
        </w:tc>
      </w:tr>
      <w:tr w:rsidR="004E54E2" w14:paraId="3C92A80B" w14:textId="77777777" w:rsidTr="005678E4">
        <w:tc>
          <w:tcPr>
            <w:tcW w:w="3114" w:type="dxa"/>
          </w:tcPr>
          <w:p w14:paraId="2D4D1488" w14:textId="1207955C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it physical location </w:t>
            </w:r>
          </w:p>
        </w:tc>
        <w:tc>
          <w:tcPr>
            <w:tcW w:w="2853" w:type="dxa"/>
          </w:tcPr>
          <w:p w14:paraId="011980D3" w14:textId="6AA89B0B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-site customer</w:t>
            </w:r>
          </w:p>
        </w:tc>
        <w:tc>
          <w:tcPr>
            <w:tcW w:w="3383" w:type="dxa"/>
          </w:tcPr>
          <w:p w14:paraId="4A6FC2D8" w14:textId="2D164D59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-site customer can visit the nearest store from his house to buy products.</w:t>
            </w:r>
          </w:p>
        </w:tc>
      </w:tr>
      <w:tr w:rsidR="004E54E2" w14:paraId="281D9870" w14:textId="77777777" w:rsidTr="005678E4">
        <w:tc>
          <w:tcPr>
            <w:tcW w:w="3114" w:type="dxa"/>
          </w:tcPr>
          <w:p w14:paraId="2991941D" w14:textId="022A970E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website</w:t>
            </w:r>
          </w:p>
        </w:tc>
        <w:tc>
          <w:tcPr>
            <w:tcW w:w="2853" w:type="dxa"/>
          </w:tcPr>
          <w:p w14:paraId="50EBF4E0" w14:textId="326B7E93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-site customer</w:t>
            </w:r>
          </w:p>
        </w:tc>
        <w:tc>
          <w:tcPr>
            <w:tcW w:w="3383" w:type="dxa"/>
          </w:tcPr>
          <w:p w14:paraId="071E1523" w14:textId="0556095E" w:rsidR="004E54E2" w:rsidRPr="00872D5A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can reach the mega store through website to buy or to know new offers and prices of products.</w:t>
            </w:r>
          </w:p>
        </w:tc>
      </w:tr>
      <w:tr w:rsidR="004E54E2" w14:paraId="50C264F4" w14:textId="77777777" w:rsidTr="005678E4">
        <w:tc>
          <w:tcPr>
            <w:tcW w:w="3114" w:type="dxa"/>
          </w:tcPr>
          <w:p w14:paraId="612E0CF0" w14:textId="39B8CBA6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mobile app</w:t>
            </w:r>
          </w:p>
        </w:tc>
        <w:tc>
          <w:tcPr>
            <w:tcW w:w="2853" w:type="dxa"/>
          </w:tcPr>
          <w:p w14:paraId="3EB33798" w14:textId="3BC38A2F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-site customer</w:t>
            </w:r>
          </w:p>
        </w:tc>
        <w:tc>
          <w:tcPr>
            <w:tcW w:w="3383" w:type="dxa"/>
          </w:tcPr>
          <w:p w14:paraId="7C6884FA" w14:textId="3B5A3F9F" w:rsidR="004E54E2" w:rsidRPr="00872D5A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customer can reach the mega store through mobile application to buy or to know new offers and prices of products.</w:t>
            </w:r>
          </w:p>
        </w:tc>
      </w:tr>
      <w:tr w:rsidR="004E54E2" w14:paraId="723AD35E" w14:textId="77777777" w:rsidTr="005678E4">
        <w:tc>
          <w:tcPr>
            <w:tcW w:w="3114" w:type="dxa"/>
          </w:tcPr>
          <w:p w14:paraId="3D779CD3" w14:textId="16F5497D" w:rsidR="004E54E2" w:rsidRPr="007678FA" w:rsidRDefault="004E54E2" w:rsidP="00A5141A">
            <w:pPr>
              <w:rPr>
                <w:color w:val="7030A0"/>
                <w:sz w:val="24"/>
                <w:szCs w:val="24"/>
              </w:rPr>
            </w:pPr>
            <w:r w:rsidRPr="007678FA">
              <w:rPr>
                <w:color w:val="7030A0"/>
                <w:sz w:val="24"/>
                <w:szCs w:val="24"/>
              </w:rPr>
              <w:lastRenderedPageBreak/>
              <w:t>Search for products</w:t>
            </w:r>
          </w:p>
        </w:tc>
        <w:tc>
          <w:tcPr>
            <w:tcW w:w="2853" w:type="dxa"/>
          </w:tcPr>
          <w:p w14:paraId="30C82E62" w14:textId="579908DC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-site customer</w:t>
            </w:r>
          </w:p>
        </w:tc>
        <w:tc>
          <w:tcPr>
            <w:tcW w:w="3383" w:type="dxa"/>
          </w:tcPr>
          <w:p w14:paraId="41DE7DE1" w14:textId="77777777" w:rsidR="009A1B47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is case the customer search </w:t>
            </w:r>
          </w:p>
          <w:p w14:paraId="0AA83661" w14:textId="705658FF" w:rsidR="004E54E2" w:rsidRPr="00872D5A" w:rsidRDefault="0048360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</w:t>
            </w:r>
            <w:r w:rsidR="004E54E2">
              <w:rPr>
                <w:sz w:val="24"/>
                <w:szCs w:val="24"/>
              </w:rPr>
              <w:t xml:space="preserve"> products by its category to buy from the store.</w:t>
            </w:r>
          </w:p>
        </w:tc>
      </w:tr>
      <w:tr w:rsidR="004E54E2" w14:paraId="19FF65BF" w14:textId="77777777" w:rsidTr="005678E4">
        <w:tc>
          <w:tcPr>
            <w:tcW w:w="3114" w:type="dxa"/>
          </w:tcPr>
          <w:p w14:paraId="728DA8B5" w14:textId="01A58F15" w:rsidR="004E54E2" w:rsidRDefault="005101B6" w:rsidP="00A5141A">
            <w:pPr>
              <w:rPr>
                <w:sz w:val="24"/>
                <w:szCs w:val="24"/>
              </w:rPr>
            </w:pPr>
            <w:r w:rsidRPr="007678FA">
              <w:rPr>
                <w:color w:val="7030A0"/>
                <w:sz w:val="24"/>
                <w:szCs w:val="24"/>
              </w:rPr>
              <w:t>Add</w:t>
            </w:r>
            <w:r w:rsidR="004E54E2" w:rsidRPr="007678FA">
              <w:rPr>
                <w:color w:val="7030A0"/>
                <w:sz w:val="24"/>
                <w:szCs w:val="24"/>
              </w:rPr>
              <w:t xml:space="preserve"> products to cart</w:t>
            </w:r>
          </w:p>
        </w:tc>
        <w:tc>
          <w:tcPr>
            <w:tcW w:w="2853" w:type="dxa"/>
          </w:tcPr>
          <w:p w14:paraId="3F8E130D" w14:textId="32FA40D7" w:rsidR="004E54E2" w:rsidRDefault="009A1B47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-site customer</w:t>
            </w:r>
          </w:p>
        </w:tc>
        <w:tc>
          <w:tcPr>
            <w:tcW w:w="3383" w:type="dxa"/>
          </w:tcPr>
          <w:p w14:paraId="487DB7C2" w14:textId="2848707C" w:rsidR="004E54E2" w:rsidRDefault="004E54E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 can add product to his cart.</w:t>
            </w:r>
          </w:p>
        </w:tc>
      </w:tr>
      <w:tr w:rsidR="004E54E2" w14:paraId="24FAA1E5" w14:textId="77777777" w:rsidTr="005678E4">
        <w:tc>
          <w:tcPr>
            <w:tcW w:w="3114" w:type="dxa"/>
          </w:tcPr>
          <w:p w14:paraId="0AF63A1F" w14:textId="2DCE24C8" w:rsidR="004E54E2" w:rsidRPr="007678FA" w:rsidRDefault="004E54E2" w:rsidP="00A5141A">
            <w:pPr>
              <w:rPr>
                <w:color w:val="C00000"/>
                <w:sz w:val="24"/>
                <w:szCs w:val="24"/>
              </w:rPr>
            </w:pPr>
            <w:r w:rsidRPr="007678FA">
              <w:rPr>
                <w:color w:val="C00000"/>
                <w:sz w:val="24"/>
                <w:szCs w:val="24"/>
              </w:rPr>
              <w:t>Checkout</w:t>
            </w:r>
          </w:p>
          <w:p w14:paraId="521ED285" w14:textId="54B04FE7" w:rsidR="004E54E2" w:rsidRPr="00872D5A" w:rsidRDefault="004E54E2" w:rsidP="00A5141A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037F1947" w14:textId="24A0F955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 system</w:t>
            </w:r>
          </w:p>
        </w:tc>
        <w:tc>
          <w:tcPr>
            <w:tcW w:w="3383" w:type="dxa"/>
          </w:tcPr>
          <w:p w14:paraId="3DF96DEB" w14:textId="49245C62" w:rsidR="004E54E2" w:rsidRPr="00872D5A" w:rsidRDefault="004E54E2" w:rsidP="00A5141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yment system makes payment process and display receipt.</w:t>
            </w:r>
          </w:p>
        </w:tc>
      </w:tr>
    </w:tbl>
    <w:p w14:paraId="2C6454DB" w14:textId="78322486" w:rsidR="005E2E18" w:rsidRDefault="005E2E18" w:rsidP="005E2E18">
      <w:pPr>
        <w:rPr>
          <w:sz w:val="28"/>
          <w:szCs w:val="28"/>
        </w:rPr>
      </w:pPr>
    </w:p>
    <w:p w14:paraId="21C4B631" w14:textId="77777777" w:rsidR="009A1B47" w:rsidRPr="009A1B47" w:rsidRDefault="009A1B47" w:rsidP="009A1B47">
      <w:pPr>
        <w:ind w:left="992"/>
        <w:rPr>
          <w:sz w:val="28"/>
          <w:szCs w:val="28"/>
        </w:rPr>
      </w:pPr>
    </w:p>
    <w:p w14:paraId="128E289B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2B87BA0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2A6BA79B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F09B029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31B80058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AF1F5B9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2F6CBE88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9D638DA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2A4FEE0B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576BF6BC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63E562DC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20E8695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324DFB37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4AB34D5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6716D6FF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7242EC25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0C6A3CC8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62AA8983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436A6405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638BF033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0A8AD34F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4B2EC6C6" w14:textId="77777777" w:rsidR="009A1B47" w:rsidRDefault="009A1B47" w:rsidP="009A1B47">
      <w:pPr>
        <w:pStyle w:val="ListParagraph"/>
        <w:ind w:left="1712"/>
        <w:rPr>
          <w:sz w:val="28"/>
          <w:szCs w:val="28"/>
        </w:rPr>
      </w:pPr>
    </w:p>
    <w:p w14:paraId="64964235" w14:textId="10385408" w:rsidR="005E2E18" w:rsidRPr="009A1B47" w:rsidRDefault="009A1B47" w:rsidP="009A1B47">
      <w:pPr>
        <w:rPr>
          <w:sz w:val="28"/>
          <w:szCs w:val="28"/>
        </w:rPr>
      </w:pPr>
      <w:r>
        <w:rPr>
          <w:sz w:val="28"/>
          <w:szCs w:val="28"/>
        </w:rPr>
        <w:t xml:space="preserve">               </w:t>
      </w:r>
      <w:r w:rsidRPr="009A1B47">
        <w:rPr>
          <w:sz w:val="28"/>
          <w:szCs w:val="28"/>
        </w:rPr>
        <w:t>1.1.4.</w:t>
      </w:r>
      <w:r>
        <w:rPr>
          <w:sz w:val="28"/>
          <w:szCs w:val="28"/>
        </w:rPr>
        <w:t xml:space="preserve"> </w:t>
      </w:r>
      <w:r w:rsidR="005E2E18" w:rsidRPr="009A1B47">
        <w:rPr>
          <w:sz w:val="28"/>
          <w:szCs w:val="28"/>
        </w:rPr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8702" w:type="dxa"/>
        <w:tblLook w:val="04A0" w:firstRow="1" w:lastRow="0" w:firstColumn="1" w:lastColumn="0" w:noHBand="0" w:noVBand="1"/>
      </w:tblPr>
      <w:tblGrid>
        <w:gridCol w:w="3211"/>
        <w:gridCol w:w="1549"/>
        <w:gridCol w:w="1335"/>
        <w:gridCol w:w="1272"/>
        <w:gridCol w:w="1335"/>
      </w:tblGrid>
      <w:tr w:rsidR="006363F2" w14:paraId="6C0235CA" w14:textId="6BBBE9AE" w:rsidTr="004B10D9">
        <w:trPr>
          <w:trHeight w:val="728"/>
        </w:trPr>
        <w:tc>
          <w:tcPr>
            <w:tcW w:w="3211" w:type="dxa"/>
          </w:tcPr>
          <w:p w14:paraId="2F4E7190" w14:textId="77777777" w:rsidR="006363F2" w:rsidRDefault="006363F2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6363F2" w:rsidRPr="002632E1" w:rsidRDefault="006363F2" w:rsidP="00DC7E7B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6363F2" w:rsidRDefault="006363F2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49" w:type="dxa"/>
          </w:tcPr>
          <w:p w14:paraId="70E4A344" w14:textId="77777777" w:rsidR="006363F2" w:rsidRDefault="006363F2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335" w:type="dxa"/>
          </w:tcPr>
          <w:p w14:paraId="0E584957" w14:textId="77777777" w:rsidR="006363F2" w:rsidRDefault="006363F2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  <w:tc>
          <w:tcPr>
            <w:tcW w:w="1272" w:type="dxa"/>
          </w:tcPr>
          <w:p w14:paraId="39BF2B0D" w14:textId="3A3BE605" w:rsidR="006363F2" w:rsidRDefault="006363F2" w:rsidP="00DC7E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3</w:t>
            </w:r>
          </w:p>
        </w:tc>
        <w:tc>
          <w:tcPr>
            <w:tcW w:w="1335" w:type="dxa"/>
          </w:tcPr>
          <w:p w14:paraId="2300A1F0" w14:textId="758DD941" w:rsidR="006363F2" w:rsidRDefault="006363F2">
            <w:r>
              <w:rPr>
                <w:sz w:val="28"/>
                <w:szCs w:val="28"/>
              </w:rPr>
              <w:t>Domain Class 4</w:t>
            </w:r>
          </w:p>
        </w:tc>
      </w:tr>
      <w:tr w:rsidR="006363F2" w14:paraId="1965901C" w14:textId="482062C6" w:rsidTr="004B10D9">
        <w:tc>
          <w:tcPr>
            <w:tcW w:w="3211" w:type="dxa"/>
          </w:tcPr>
          <w:p w14:paraId="2BD68683" w14:textId="6DE12AE7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</w:t>
            </w:r>
          </w:p>
        </w:tc>
        <w:tc>
          <w:tcPr>
            <w:tcW w:w="1549" w:type="dxa"/>
          </w:tcPr>
          <w:p w14:paraId="5FF31A71" w14:textId="08CA761F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0C4A4C80" w14:textId="70AE5EE5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72" w:type="dxa"/>
          </w:tcPr>
          <w:p w14:paraId="2E6BFE77" w14:textId="0D89FF1E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1D7A12BC" w14:textId="020CD993" w:rsidR="006363F2" w:rsidRDefault="006363F2">
            <w:r>
              <w:t>-</w:t>
            </w:r>
          </w:p>
        </w:tc>
      </w:tr>
      <w:tr w:rsidR="006363F2" w14:paraId="222B5519" w14:textId="6F2D70BD" w:rsidTr="004B10D9">
        <w:tc>
          <w:tcPr>
            <w:tcW w:w="3211" w:type="dxa"/>
          </w:tcPr>
          <w:p w14:paraId="68565231" w14:textId="6316E898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s information</w:t>
            </w:r>
          </w:p>
        </w:tc>
        <w:tc>
          <w:tcPr>
            <w:tcW w:w="1549" w:type="dxa"/>
          </w:tcPr>
          <w:p w14:paraId="529C21B4" w14:textId="16582230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4AC5D28D" w14:textId="4E245A90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72" w:type="dxa"/>
          </w:tcPr>
          <w:p w14:paraId="2D9FFD57" w14:textId="42038E4E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3D4AF693" w14:textId="1D771F21" w:rsidR="006363F2" w:rsidRDefault="006363F2">
            <w:r>
              <w:t>-</w:t>
            </w:r>
          </w:p>
        </w:tc>
      </w:tr>
      <w:tr w:rsidR="006363F2" w14:paraId="22E80999" w14:textId="7FE23F3D" w:rsidTr="004B10D9">
        <w:tc>
          <w:tcPr>
            <w:tcW w:w="3211" w:type="dxa"/>
          </w:tcPr>
          <w:p w14:paraId="736C6CCE" w14:textId="13A88265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services </w:t>
            </w:r>
          </w:p>
        </w:tc>
        <w:tc>
          <w:tcPr>
            <w:tcW w:w="1549" w:type="dxa"/>
          </w:tcPr>
          <w:p w14:paraId="21971B0A" w14:textId="5B907C1D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3CF52061" w14:textId="0C9EA83D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272" w:type="dxa"/>
          </w:tcPr>
          <w:p w14:paraId="7C5F2A96" w14:textId="7DF208D4" w:rsidR="006363F2" w:rsidRPr="00872D5A" w:rsidRDefault="006363F2" w:rsidP="00DC7E7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25A0FF32" w14:textId="4949B709" w:rsidR="006363F2" w:rsidRDefault="006363F2">
            <w:r>
              <w:t>-</w:t>
            </w:r>
          </w:p>
        </w:tc>
      </w:tr>
      <w:tr w:rsidR="000C6466" w:rsidRPr="00872D5A" w14:paraId="28CF65D4" w14:textId="2C6AFAB4" w:rsidTr="004B10D9">
        <w:tc>
          <w:tcPr>
            <w:tcW w:w="3211" w:type="dxa"/>
          </w:tcPr>
          <w:p w14:paraId="106185E0" w14:textId="6B58DD80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offers</w:t>
            </w:r>
          </w:p>
        </w:tc>
        <w:tc>
          <w:tcPr>
            <w:tcW w:w="1549" w:type="dxa"/>
          </w:tcPr>
          <w:p w14:paraId="0859A464" w14:textId="2503D5AC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720444C6" w14:textId="1F28E959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272" w:type="dxa"/>
          </w:tcPr>
          <w:p w14:paraId="772EE972" w14:textId="1E921E54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1F20A78E" w14:textId="66A2433F" w:rsidR="000C6466" w:rsidRPr="00872D5A" w:rsidRDefault="000C6466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0C6466" w:rsidRPr="00872D5A" w14:paraId="219BB8B4" w14:textId="42C8B619" w:rsidTr="004B10D9">
        <w:tc>
          <w:tcPr>
            <w:tcW w:w="3211" w:type="dxa"/>
          </w:tcPr>
          <w:p w14:paraId="37824045" w14:textId="7F8D54E5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 products</w:t>
            </w:r>
          </w:p>
        </w:tc>
        <w:tc>
          <w:tcPr>
            <w:tcW w:w="1549" w:type="dxa"/>
          </w:tcPr>
          <w:p w14:paraId="1AE87122" w14:textId="3B27EAAD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6248E590" w14:textId="4E8FD72C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duct </w:t>
            </w:r>
          </w:p>
        </w:tc>
        <w:tc>
          <w:tcPr>
            <w:tcW w:w="1272" w:type="dxa"/>
          </w:tcPr>
          <w:p w14:paraId="78C23473" w14:textId="21CD0F35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28FEA9CF" w14:textId="52CD1FD2" w:rsidR="000C6466" w:rsidRPr="00872D5A" w:rsidRDefault="000C6466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0C6466" w:rsidRPr="00872D5A" w14:paraId="220E8F1C" w14:textId="4CC5440A" w:rsidTr="004B10D9">
        <w:tc>
          <w:tcPr>
            <w:tcW w:w="3211" w:type="dxa"/>
          </w:tcPr>
          <w:p w14:paraId="6E09A0BD" w14:textId="2B0DECDA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 warehouses</w:t>
            </w:r>
          </w:p>
        </w:tc>
        <w:tc>
          <w:tcPr>
            <w:tcW w:w="1549" w:type="dxa"/>
          </w:tcPr>
          <w:p w14:paraId="02685A37" w14:textId="53586AE7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ager </w:t>
            </w:r>
          </w:p>
        </w:tc>
        <w:tc>
          <w:tcPr>
            <w:tcW w:w="1335" w:type="dxa"/>
          </w:tcPr>
          <w:p w14:paraId="7859A4A7" w14:textId="6A32C870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72" w:type="dxa"/>
          </w:tcPr>
          <w:p w14:paraId="6F054F8C" w14:textId="224AA4A4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46D0054E" w14:textId="249AE9E4" w:rsidR="000C6466" w:rsidRPr="00872D5A" w:rsidRDefault="000C6466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6363F2" w:rsidRPr="00872D5A" w14:paraId="691CE146" w14:textId="35685ABA" w:rsidTr="004B10D9">
        <w:tc>
          <w:tcPr>
            <w:tcW w:w="3211" w:type="dxa"/>
          </w:tcPr>
          <w:p w14:paraId="2394FA11" w14:textId="60A5FFCF" w:rsidR="006363F2" w:rsidRPr="00872D5A" w:rsidRDefault="006363F2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al with suppliers</w:t>
            </w:r>
          </w:p>
        </w:tc>
        <w:tc>
          <w:tcPr>
            <w:tcW w:w="1549" w:type="dxa"/>
          </w:tcPr>
          <w:p w14:paraId="254A304D" w14:textId="0EE0090C" w:rsidR="006363F2" w:rsidRPr="00872D5A" w:rsidRDefault="00136E12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nager </w:t>
            </w:r>
          </w:p>
        </w:tc>
        <w:tc>
          <w:tcPr>
            <w:tcW w:w="1335" w:type="dxa"/>
          </w:tcPr>
          <w:p w14:paraId="2A2BB072" w14:textId="01A03724" w:rsidR="006363F2" w:rsidRPr="00872D5A" w:rsidRDefault="00136E12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upplier </w:t>
            </w:r>
          </w:p>
        </w:tc>
        <w:tc>
          <w:tcPr>
            <w:tcW w:w="1272" w:type="dxa"/>
          </w:tcPr>
          <w:p w14:paraId="0530BB4A" w14:textId="4B8EA1A0" w:rsidR="006363F2" w:rsidRPr="00872D5A" w:rsidRDefault="00136E12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duct </w:t>
            </w:r>
          </w:p>
        </w:tc>
        <w:tc>
          <w:tcPr>
            <w:tcW w:w="1335" w:type="dxa"/>
          </w:tcPr>
          <w:p w14:paraId="7F6D5FCB" w14:textId="39406B32" w:rsidR="006363F2" w:rsidRPr="00872D5A" w:rsidRDefault="000C64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0C6466" w:rsidRPr="00872D5A" w14:paraId="625070BA" w14:textId="2200E0DD" w:rsidTr="004B10D9">
        <w:tc>
          <w:tcPr>
            <w:tcW w:w="3211" w:type="dxa"/>
          </w:tcPr>
          <w:p w14:paraId="13FB2ECC" w14:textId="2FF5312F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different categories </w:t>
            </w:r>
          </w:p>
        </w:tc>
        <w:tc>
          <w:tcPr>
            <w:tcW w:w="1549" w:type="dxa"/>
          </w:tcPr>
          <w:p w14:paraId="263EFEF5" w14:textId="56B916E0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59C7D558" w14:textId="62E272C5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tegory  </w:t>
            </w:r>
          </w:p>
        </w:tc>
        <w:tc>
          <w:tcPr>
            <w:tcW w:w="1272" w:type="dxa"/>
          </w:tcPr>
          <w:p w14:paraId="0E9C5E1F" w14:textId="3FCE7516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16BF4A57" w14:textId="6E6E92F9" w:rsidR="000C6466" w:rsidRPr="00872D5A" w:rsidRDefault="000C6466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0C6466" w:rsidRPr="00872D5A" w14:paraId="73F740D7" w14:textId="4393AD18" w:rsidTr="004B10D9">
        <w:tc>
          <w:tcPr>
            <w:tcW w:w="3211" w:type="dxa"/>
          </w:tcPr>
          <w:p w14:paraId="43016EA8" w14:textId="1CDBDEC2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special bags</w:t>
            </w:r>
          </w:p>
        </w:tc>
        <w:tc>
          <w:tcPr>
            <w:tcW w:w="1549" w:type="dxa"/>
          </w:tcPr>
          <w:p w14:paraId="28FEE9C4" w14:textId="15AF7D3A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565AC9A9" w14:textId="3EB1958D" w:rsidR="000C6466" w:rsidRPr="00872D5A" w:rsidRDefault="000C6466" w:rsidP="006363F2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pecialBags</w:t>
            </w:r>
            <w:proofErr w:type="spellEnd"/>
          </w:p>
        </w:tc>
        <w:tc>
          <w:tcPr>
            <w:tcW w:w="1272" w:type="dxa"/>
          </w:tcPr>
          <w:p w14:paraId="10054696" w14:textId="36E82E2A" w:rsidR="000C6466" w:rsidRPr="00872D5A" w:rsidRDefault="000C6466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1364421F" w14:textId="043FBFE7" w:rsidR="000C6466" w:rsidRPr="00872D5A" w:rsidRDefault="000C6466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42A7CC66" w14:textId="08494EEB" w:rsidTr="004B10D9">
        <w:tc>
          <w:tcPr>
            <w:tcW w:w="3211" w:type="dxa"/>
          </w:tcPr>
          <w:p w14:paraId="6F7F803F" w14:textId="4AAD3B1B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hance services </w:t>
            </w:r>
          </w:p>
        </w:tc>
        <w:tc>
          <w:tcPr>
            <w:tcW w:w="1549" w:type="dxa"/>
          </w:tcPr>
          <w:p w14:paraId="0967F2BE" w14:textId="0863C921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73D80E41" w14:textId="6E9587DC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story </w:t>
            </w:r>
          </w:p>
        </w:tc>
        <w:tc>
          <w:tcPr>
            <w:tcW w:w="1272" w:type="dxa"/>
          </w:tcPr>
          <w:p w14:paraId="61BE732C" w14:textId="672236AD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7F6554ED" w14:textId="26987A0B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7BFE09CB" w14:textId="6D77F3D8" w:rsidTr="004B10D9">
        <w:tc>
          <w:tcPr>
            <w:tcW w:w="3211" w:type="dxa"/>
          </w:tcPr>
          <w:p w14:paraId="3A593767" w14:textId="7CE20118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a financial report</w:t>
            </w:r>
          </w:p>
        </w:tc>
        <w:tc>
          <w:tcPr>
            <w:tcW w:w="1549" w:type="dxa"/>
          </w:tcPr>
          <w:p w14:paraId="0BAF35CD" w14:textId="7727AD29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5BAFA29B" w14:textId="0C2E2B84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port</w:t>
            </w:r>
          </w:p>
        </w:tc>
        <w:tc>
          <w:tcPr>
            <w:tcW w:w="1272" w:type="dxa"/>
          </w:tcPr>
          <w:p w14:paraId="7A46AA43" w14:textId="428EC0C0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2DD2871A" w14:textId="79856DE6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6951DEC5" w14:textId="0095BE00" w:rsidTr="004B10D9">
        <w:tc>
          <w:tcPr>
            <w:tcW w:w="3211" w:type="dxa"/>
          </w:tcPr>
          <w:p w14:paraId="5BCAA9C1" w14:textId="0F44A17C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e different stores</w:t>
            </w:r>
          </w:p>
        </w:tc>
        <w:tc>
          <w:tcPr>
            <w:tcW w:w="1549" w:type="dxa"/>
          </w:tcPr>
          <w:p w14:paraId="08DF3871" w14:textId="482AE43F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ager</w:t>
            </w:r>
          </w:p>
        </w:tc>
        <w:tc>
          <w:tcPr>
            <w:tcW w:w="1335" w:type="dxa"/>
          </w:tcPr>
          <w:p w14:paraId="76850D08" w14:textId="066A048F" w:rsidR="004B10D9" w:rsidRPr="00872D5A" w:rsidRDefault="004B10D9" w:rsidP="004B10D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s</w:t>
            </w:r>
          </w:p>
        </w:tc>
        <w:tc>
          <w:tcPr>
            <w:tcW w:w="1272" w:type="dxa"/>
          </w:tcPr>
          <w:p w14:paraId="5EAC7CD4" w14:textId="0ED5FCD4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0BA6B968" w14:textId="425116A0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2B2BE615" w14:textId="16236F20" w:rsidTr="004B10D9">
        <w:tc>
          <w:tcPr>
            <w:tcW w:w="3211" w:type="dxa"/>
          </w:tcPr>
          <w:p w14:paraId="04DC16F1" w14:textId="5F412A9F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turn products  </w:t>
            </w:r>
          </w:p>
        </w:tc>
        <w:tc>
          <w:tcPr>
            <w:tcW w:w="1549" w:type="dxa"/>
          </w:tcPr>
          <w:p w14:paraId="0A68DA32" w14:textId="39DBB385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1335" w:type="dxa"/>
          </w:tcPr>
          <w:p w14:paraId="73875DF1" w14:textId="5DF7CC6B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duct </w:t>
            </w:r>
          </w:p>
        </w:tc>
        <w:tc>
          <w:tcPr>
            <w:tcW w:w="1272" w:type="dxa"/>
          </w:tcPr>
          <w:p w14:paraId="4CF56C87" w14:textId="42773ECC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</w:t>
            </w:r>
          </w:p>
        </w:tc>
        <w:tc>
          <w:tcPr>
            <w:tcW w:w="1335" w:type="dxa"/>
          </w:tcPr>
          <w:p w14:paraId="686AE146" w14:textId="46543358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2494675A" w14:textId="675116ED" w:rsidTr="004B10D9">
        <w:tc>
          <w:tcPr>
            <w:tcW w:w="3211" w:type="dxa"/>
          </w:tcPr>
          <w:p w14:paraId="4E266D19" w14:textId="25481902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</w:t>
            </w:r>
          </w:p>
        </w:tc>
        <w:tc>
          <w:tcPr>
            <w:tcW w:w="1549" w:type="dxa"/>
          </w:tcPr>
          <w:p w14:paraId="33343E23" w14:textId="26F693BF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76408753" w14:textId="7A31A9EB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ffers </w:t>
            </w:r>
          </w:p>
        </w:tc>
        <w:tc>
          <w:tcPr>
            <w:tcW w:w="1272" w:type="dxa"/>
          </w:tcPr>
          <w:p w14:paraId="134D809C" w14:textId="60A958A1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</w:t>
            </w:r>
          </w:p>
        </w:tc>
        <w:tc>
          <w:tcPr>
            <w:tcW w:w="1335" w:type="dxa"/>
          </w:tcPr>
          <w:p w14:paraId="2CE97830" w14:textId="5EEE7EB8" w:rsidR="004B10D9" w:rsidRPr="00872D5A" w:rsidRDefault="004B10D9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pecialBags</w:t>
            </w:r>
            <w:proofErr w:type="spellEnd"/>
          </w:p>
        </w:tc>
      </w:tr>
      <w:tr w:rsidR="004B10D9" w:rsidRPr="00872D5A" w14:paraId="7253C148" w14:textId="13B4871B" w:rsidTr="004B10D9">
        <w:tc>
          <w:tcPr>
            <w:tcW w:w="3211" w:type="dxa"/>
          </w:tcPr>
          <w:p w14:paraId="6C4DA642" w14:textId="05A74901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</w:t>
            </w:r>
          </w:p>
        </w:tc>
        <w:tc>
          <w:tcPr>
            <w:tcW w:w="1549" w:type="dxa"/>
          </w:tcPr>
          <w:p w14:paraId="79F02583" w14:textId="5C8ED044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0CDC1664" w14:textId="79CD617A" w:rsidR="004B10D9" w:rsidRPr="00872D5A" w:rsidRDefault="004B10D9" w:rsidP="006363F2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pecialBags</w:t>
            </w:r>
            <w:proofErr w:type="spellEnd"/>
          </w:p>
        </w:tc>
        <w:tc>
          <w:tcPr>
            <w:tcW w:w="1272" w:type="dxa"/>
          </w:tcPr>
          <w:p w14:paraId="3214C0C1" w14:textId="23E499CE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</w:t>
            </w:r>
          </w:p>
        </w:tc>
        <w:tc>
          <w:tcPr>
            <w:tcW w:w="1335" w:type="dxa"/>
          </w:tcPr>
          <w:p w14:paraId="0FAFDD18" w14:textId="10767DEF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2A3AA599" w14:textId="68C1A3BA" w:rsidTr="004B10D9">
        <w:tc>
          <w:tcPr>
            <w:tcW w:w="3211" w:type="dxa"/>
          </w:tcPr>
          <w:p w14:paraId="122AE7E3" w14:textId="3EC415DB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products</w:t>
            </w:r>
          </w:p>
        </w:tc>
        <w:tc>
          <w:tcPr>
            <w:tcW w:w="1549" w:type="dxa"/>
          </w:tcPr>
          <w:p w14:paraId="130EA557" w14:textId="0290F5CC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33E9C516" w14:textId="7938E4FC" w:rsidR="004B10D9" w:rsidRPr="00872D5A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72" w:type="dxa"/>
          </w:tcPr>
          <w:p w14:paraId="0D371AE4" w14:textId="5440475E" w:rsidR="004B10D9" w:rsidRPr="00872D5A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</w:t>
            </w:r>
          </w:p>
        </w:tc>
        <w:tc>
          <w:tcPr>
            <w:tcW w:w="1335" w:type="dxa"/>
          </w:tcPr>
          <w:p w14:paraId="67B317BF" w14:textId="47F6C254" w:rsidR="004B10D9" w:rsidRPr="00872D5A" w:rsidRDefault="00A87509">
            <w:pPr>
              <w:rPr>
                <w:sz w:val="24"/>
                <w:szCs w:val="24"/>
              </w:rPr>
            </w:pPr>
            <w:r>
              <w:t>Stores</w:t>
            </w:r>
          </w:p>
        </w:tc>
      </w:tr>
      <w:tr w:rsidR="004B10D9" w:rsidRPr="00872D5A" w14:paraId="0271C6BA" w14:textId="5CA2D9EB" w:rsidTr="004B10D9">
        <w:tc>
          <w:tcPr>
            <w:tcW w:w="3211" w:type="dxa"/>
          </w:tcPr>
          <w:p w14:paraId="26EFB8CC" w14:textId="78C43423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it physical location </w:t>
            </w:r>
          </w:p>
        </w:tc>
        <w:tc>
          <w:tcPr>
            <w:tcW w:w="1549" w:type="dxa"/>
          </w:tcPr>
          <w:p w14:paraId="55913842" w14:textId="0E323308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3F282720" w14:textId="3532DB47" w:rsidR="004B10D9" w:rsidRPr="00872D5A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re</w:t>
            </w:r>
          </w:p>
        </w:tc>
        <w:tc>
          <w:tcPr>
            <w:tcW w:w="1272" w:type="dxa"/>
          </w:tcPr>
          <w:p w14:paraId="63B99B51" w14:textId="2E09A140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6E8EFCE9" w14:textId="427BE001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4B10D9" w:rsidRPr="00872D5A" w14:paraId="02447B2F" w14:textId="7E89701A" w:rsidTr="004B10D9">
        <w:tc>
          <w:tcPr>
            <w:tcW w:w="3211" w:type="dxa"/>
          </w:tcPr>
          <w:p w14:paraId="61E187B7" w14:textId="1D89ADBA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website</w:t>
            </w:r>
          </w:p>
        </w:tc>
        <w:tc>
          <w:tcPr>
            <w:tcW w:w="1549" w:type="dxa"/>
          </w:tcPr>
          <w:p w14:paraId="24204F87" w14:textId="36DC7BEC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0697A292" w14:textId="41769533" w:rsidR="004B10D9" w:rsidRPr="00872D5A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ore </w:t>
            </w:r>
          </w:p>
        </w:tc>
        <w:tc>
          <w:tcPr>
            <w:tcW w:w="1272" w:type="dxa"/>
          </w:tcPr>
          <w:p w14:paraId="260A2E87" w14:textId="254D5258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799E8037" w14:textId="225CB47D" w:rsidR="004B10D9" w:rsidRPr="00872D5A" w:rsidRDefault="004B10D9">
            <w:pPr>
              <w:rPr>
                <w:sz w:val="24"/>
                <w:szCs w:val="24"/>
              </w:rPr>
            </w:pPr>
            <w:r>
              <w:t>-</w:t>
            </w:r>
          </w:p>
        </w:tc>
      </w:tr>
      <w:tr w:rsidR="00A87509" w:rsidRPr="00872D5A" w14:paraId="386E8C1A" w14:textId="77777777" w:rsidTr="004B10D9">
        <w:tc>
          <w:tcPr>
            <w:tcW w:w="3211" w:type="dxa"/>
          </w:tcPr>
          <w:p w14:paraId="4FE13A2F" w14:textId="669C7D6A" w:rsidR="00A87509" w:rsidRDefault="00A87509" w:rsidP="00A8750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hieved through mobile app-</w:t>
            </w:r>
          </w:p>
        </w:tc>
        <w:tc>
          <w:tcPr>
            <w:tcW w:w="1549" w:type="dxa"/>
          </w:tcPr>
          <w:p w14:paraId="0E81FD49" w14:textId="124E47F4" w:rsidR="00A87509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2BDE95B0" w14:textId="30B38349" w:rsidR="00A87509" w:rsidRPr="00872D5A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1012AC">
              <w:rPr>
                <w:sz w:val="24"/>
                <w:szCs w:val="24"/>
              </w:rPr>
              <w:t>tore</w:t>
            </w:r>
          </w:p>
        </w:tc>
        <w:tc>
          <w:tcPr>
            <w:tcW w:w="1272" w:type="dxa"/>
          </w:tcPr>
          <w:p w14:paraId="1521554F" w14:textId="602B0D17" w:rsidR="00A87509" w:rsidRDefault="00A8750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3AD27F68" w14:textId="6EA2270F" w:rsidR="00A87509" w:rsidRDefault="00A87509">
            <w:r>
              <w:t>-</w:t>
            </w:r>
          </w:p>
        </w:tc>
      </w:tr>
      <w:tr w:rsidR="004B10D9" w:rsidRPr="00872D5A" w14:paraId="58CA4A1F" w14:textId="2790D0D3" w:rsidTr="004B10D9">
        <w:tc>
          <w:tcPr>
            <w:tcW w:w="3211" w:type="dxa"/>
          </w:tcPr>
          <w:p w14:paraId="183659C6" w14:textId="2C881286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 for products</w:t>
            </w:r>
          </w:p>
        </w:tc>
        <w:tc>
          <w:tcPr>
            <w:tcW w:w="1549" w:type="dxa"/>
          </w:tcPr>
          <w:p w14:paraId="781EAE09" w14:textId="57452146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ustomer</w:t>
            </w:r>
          </w:p>
        </w:tc>
        <w:tc>
          <w:tcPr>
            <w:tcW w:w="1335" w:type="dxa"/>
          </w:tcPr>
          <w:p w14:paraId="4C078D73" w14:textId="5734124A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duct</w:t>
            </w:r>
          </w:p>
        </w:tc>
        <w:tc>
          <w:tcPr>
            <w:tcW w:w="1272" w:type="dxa"/>
          </w:tcPr>
          <w:p w14:paraId="0EC3C3F5" w14:textId="46D4345A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35" w:type="dxa"/>
          </w:tcPr>
          <w:p w14:paraId="79A806D7" w14:textId="3AFD2436" w:rsidR="004B10D9" w:rsidRPr="00872D5A" w:rsidRDefault="004B10D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B10D9" w:rsidRPr="00872D5A" w14:paraId="63B42CB0" w14:textId="1ADB6D73" w:rsidTr="004B10D9">
        <w:tc>
          <w:tcPr>
            <w:tcW w:w="3211" w:type="dxa"/>
          </w:tcPr>
          <w:p w14:paraId="3486503D" w14:textId="0DA01B5F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eckout</w:t>
            </w:r>
          </w:p>
        </w:tc>
        <w:tc>
          <w:tcPr>
            <w:tcW w:w="1549" w:type="dxa"/>
          </w:tcPr>
          <w:p w14:paraId="1FC0F833" w14:textId="67D3EDB2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ustomer </w:t>
            </w:r>
          </w:p>
        </w:tc>
        <w:tc>
          <w:tcPr>
            <w:tcW w:w="1335" w:type="dxa"/>
          </w:tcPr>
          <w:p w14:paraId="48FE6D4E" w14:textId="7F8F9C47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ment</w:t>
            </w:r>
          </w:p>
        </w:tc>
        <w:tc>
          <w:tcPr>
            <w:tcW w:w="1272" w:type="dxa"/>
          </w:tcPr>
          <w:p w14:paraId="6B96F314" w14:textId="6B6EB4AA" w:rsidR="004B10D9" w:rsidRPr="00872D5A" w:rsidRDefault="004B10D9" w:rsidP="006363F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fers</w:t>
            </w:r>
          </w:p>
        </w:tc>
        <w:tc>
          <w:tcPr>
            <w:tcW w:w="1335" w:type="dxa"/>
          </w:tcPr>
          <w:p w14:paraId="6F0299B5" w14:textId="28FEE583" w:rsidR="004B10D9" w:rsidRPr="00872D5A" w:rsidRDefault="004B10D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</w:tbl>
    <w:p w14:paraId="2559DBAC" w14:textId="77777777" w:rsidR="00695E5D" w:rsidRPr="005E2E18" w:rsidRDefault="00695E5D" w:rsidP="005863FA">
      <w:pPr>
        <w:tabs>
          <w:tab w:val="left" w:pos="975"/>
        </w:tabs>
        <w:rPr>
          <w:sz w:val="28"/>
          <w:szCs w:val="28"/>
        </w:rPr>
      </w:pPr>
    </w:p>
    <w:p w14:paraId="609A8439" w14:textId="77777777" w:rsidR="009A1B47" w:rsidRDefault="009A1B47" w:rsidP="009A1B47">
      <w:pPr>
        <w:ind w:left="992"/>
        <w:rPr>
          <w:sz w:val="28"/>
          <w:szCs w:val="28"/>
        </w:rPr>
      </w:pPr>
    </w:p>
    <w:p w14:paraId="22CF5F71" w14:textId="77777777" w:rsidR="009A1B47" w:rsidRDefault="009A1B47" w:rsidP="009A1B47">
      <w:pPr>
        <w:ind w:left="992"/>
        <w:rPr>
          <w:sz w:val="28"/>
          <w:szCs w:val="28"/>
        </w:rPr>
      </w:pPr>
    </w:p>
    <w:p w14:paraId="05F2404A" w14:textId="6D25DCF5" w:rsidR="00CF1965" w:rsidRPr="009A1B47" w:rsidRDefault="009A1B47" w:rsidP="009A1B47">
      <w:pPr>
        <w:ind w:left="992"/>
        <w:rPr>
          <w:sz w:val="28"/>
          <w:szCs w:val="28"/>
        </w:rPr>
      </w:pPr>
      <w:r>
        <w:rPr>
          <w:sz w:val="28"/>
          <w:szCs w:val="28"/>
        </w:rPr>
        <w:t xml:space="preserve">1.1.5. </w:t>
      </w:r>
      <w:r w:rsidR="00CF1965" w:rsidRPr="009A1B47">
        <w:rPr>
          <w:sz w:val="28"/>
          <w:szCs w:val="28"/>
        </w:rPr>
        <w:t>Use case Diagram:</w:t>
      </w:r>
    </w:p>
    <w:p w14:paraId="14DC80D7" w14:textId="06C72B74" w:rsidR="00180C4F" w:rsidRDefault="00180C4F" w:rsidP="00180C4F">
      <w:pPr>
        <w:pStyle w:val="ListParagraph"/>
        <w:ind w:left="1712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251658240" behindDoc="1" locked="0" layoutInCell="1" allowOverlap="1" wp14:anchorId="1B50363E" wp14:editId="0C913904">
            <wp:simplePos x="0" y="0"/>
            <wp:positionH relativeFrom="column">
              <wp:posOffset>-548640</wp:posOffset>
            </wp:positionH>
            <wp:positionV relativeFrom="paragraph">
              <wp:posOffset>97045</wp:posOffset>
            </wp:positionV>
            <wp:extent cx="7028953" cy="5542059"/>
            <wp:effectExtent l="0" t="0" r="635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CaseDiagram1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5667" cy="55473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477A7D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53330B10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683C561A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6DC015DC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7D1380C5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703FFC7A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61C5B859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793E1B0D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5EA0B111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55B5B004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362E774D" w14:textId="77777777" w:rsidR="00180C4F" w:rsidRDefault="00180C4F" w:rsidP="00180C4F">
      <w:pPr>
        <w:pStyle w:val="ListParagraph"/>
        <w:ind w:left="1712"/>
        <w:rPr>
          <w:sz w:val="28"/>
          <w:szCs w:val="28"/>
        </w:rPr>
      </w:pPr>
    </w:p>
    <w:p w14:paraId="00E30A27" w14:textId="77777777" w:rsidR="00CA155B" w:rsidRDefault="00CA155B" w:rsidP="00CA155B">
      <w:pPr>
        <w:ind w:left="992"/>
        <w:rPr>
          <w:sz w:val="28"/>
          <w:szCs w:val="28"/>
        </w:rPr>
      </w:pPr>
    </w:p>
    <w:p w14:paraId="2493635B" w14:textId="77777777" w:rsidR="00CA155B" w:rsidRDefault="00CA155B" w:rsidP="00CA155B">
      <w:pPr>
        <w:ind w:left="992"/>
        <w:rPr>
          <w:sz w:val="28"/>
          <w:szCs w:val="28"/>
        </w:rPr>
      </w:pPr>
    </w:p>
    <w:p w14:paraId="455755DA" w14:textId="77777777" w:rsidR="00CA155B" w:rsidRDefault="00CA155B" w:rsidP="00CA155B">
      <w:pPr>
        <w:ind w:left="992"/>
        <w:rPr>
          <w:sz w:val="28"/>
          <w:szCs w:val="28"/>
        </w:rPr>
      </w:pPr>
    </w:p>
    <w:p w14:paraId="42856416" w14:textId="6694174C" w:rsidR="00CA155B" w:rsidRPr="00CA155B" w:rsidRDefault="00CA155B" w:rsidP="00CA155B">
      <w:pPr>
        <w:ind w:left="992"/>
        <w:rPr>
          <w:sz w:val="28"/>
          <w:szCs w:val="28"/>
        </w:rPr>
      </w:pP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1AA7BBDA" w14:textId="77777777" w:rsidR="00F838A6" w:rsidRDefault="00F838A6" w:rsidP="00F838A6">
      <w:pPr>
        <w:rPr>
          <w:sz w:val="36"/>
          <w:szCs w:val="36"/>
        </w:rPr>
      </w:pPr>
    </w:p>
    <w:p w14:paraId="360BBF04" w14:textId="77777777" w:rsidR="00180C4F" w:rsidRDefault="00180C4F" w:rsidP="00F838A6">
      <w:pPr>
        <w:rPr>
          <w:b/>
          <w:bCs/>
          <w:sz w:val="28"/>
          <w:szCs w:val="28"/>
          <w:u w:val="single"/>
        </w:rPr>
      </w:pPr>
    </w:p>
    <w:p w14:paraId="7BABBDDD" w14:textId="77777777" w:rsidR="00180C4F" w:rsidRDefault="00180C4F" w:rsidP="00F838A6">
      <w:pPr>
        <w:rPr>
          <w:b/>
          <w:bCs/>
          <w:sz w:val="28"/>
          <w:szCs w:val="28"/>
          <w:u w:val="single"/>
        </w:rPr>
      </w:pPr>
    </w:p>
    <w:p w14:paraId="034D22AA" w14:textId="77777777" w:rsidR="00695E5D" w:rsidRDefault="00695E5D" w:rsidP="00F838A6">
      <w:pPr>
        <w:rPr>
          <w:b/>
          <w:bCs/>
          <w:sz w:val="28"/>
          <w:szCs w:val="28"/>
          <w:u w:val="single"/>
        </w:rPr>
      </w:pPr>
    </w:p>
    <w:p w14:paraId="41378AAE" w14:textId="77777777" w:rsidR="00695E5D" w:rsidRDefault="00695E5D" w:rsidP="00F838A6">
      <w:pPr>
        <w:rPr>
          <w:b/>
          <w:bCs/>
          <w:sz w:val="28"/>
          <w:szCs w:val="28"/>
          <w:u w:val="single"/>
        </w:rPr>
      </w:pPr>
    </w:p>
    <w:p w14:paraId="0AD01487" w14:textId="77777777" w:rsidR="00695E5D" w:rsidRDefault="00695E5D" w:rsidP="00F838A6">
      <w:pPr>
        <w:rPr>
          <w:b/>
          <w:bCs/>
          <w:sz w:val="28"/>
          <w:szCs w:val="28"/>
          <w:u w:val="single"/>
        </w:rPr>
      </w:pPr>
    </w:p>
    <w:p w14:paraId="6080A858" w14:textId="77777777" w:rsidR="00697F15" w:rsidRPr="00697F15" w:rsidRDefault="00F838A6" w:rsidP="00F838A6">
      <w:pPr>
        <w:rPr>
          <w:b/>
          <w:bCs/>
          <w:sz w:val="28"/>
          <w:szCs w:val="28"/>
          <w:u w:val="single"/>
        </w:rPr>
      </w:pPr>
      <w:r w:rsidRPr="00697F15">
        <w:rPr>
          <w:b/>
          <w:bCs/>
          <w:sz w:val="28"/>
          <w:szCs w:val="28"/>
          <w:u w:val="single"/>
        </w:rPr>
        <w:t xml:space="preserve">Note that: </w:t>
      </w:r>
    </w:p>
    <w:p w14:paraId="01D768D0" w14:textId="1EAFFCC4" w:rsidR="00F838A6" w:rsidRPr="00697F15" w:rsidRDefault="00F838A6" w:rsidP="00F838A6">
      <w:pPr>
        <w:rPr>
          <w:sz w:val="28"/>
          <w:szCs w:val="28"/>
        </w:rPr>
      </w:pPr>
      <w:r w:rsidRPr="00697F15">
        <w:rPr>
          <w:sz w:val="28"/>
          <w:szCs w:val="28"/>
        </w:rPr>
        <w:t xml:space="preserve">You must use a tool, </w:t>
      </w:r>
      <w:r w:rsidRPr="00697F15">
        <w:rPr>
          <w:sz w:val="28"/>
          <w:szCs w:val="28"/>
          <w:u w:val="single"/>
        </w:rPr>
        <w:t>no</w:t>
      </w:r>
      <w:r w:rsidRPr="00697F15">
        <w:rPr>
          <w:sz w:val="28"/>
          <w:szCs w:val="28"/>
        </w:rPr>
        <w:t xml:space="preserve"> hand-made model will be accepted.</w:t>
      </w:r>
    </w:p>
    <w:p w14:paraId="489226D3" w14:textId="77777777" w:rsidR="00697F15" w:rsidRDefault="00697F15" w:rsidP="00F838A6">
      <w:pPr>
        <w:rPr>
          <w:sz w:val="28"/>
          <w:szCs w:val="28"/>
        </w:rPr>
      </w:pPr>
      <w:r>
        <w:rPr>
          <w:sz w:val="28"/>
          <w:szCs w:val="28"/>
        </w:rPr>
        <w:t xml:space="preserve">Please </w:t>
      </w:r>
      <w:r w:rsidRPr="00697F15">
        <w:rPr>
          <w:sz w:val="28"/>
          <w:szCs w:val="28"/>
          <w:u w:val="single"/>
        </w:rPr>
        <w:t>state/mention</w:t>
      </w:r>
      <w:r>
        <w:rPr>
          <w:sz w:val="28"/>
          <w:szCs w:val="28"/>
        </w:rPr>
        <w:t xml:space="preserve"> which </w:t>
      </w:r>
      <w:r w:rsidRPr="00697F15">
        <w:rPr>
          <w:b/>
          <w:bCs/>
          <w:sz w:val="28"/>
          <w:szCs w:val="28"/>
        </w:rPr>
        <w:t>tool</w:t>
      </w:r>
      <w:r>
        <w:rPr>
          <w:sz w:val="28"/>
          <w:szCs w:val="28"/>
        </w:rPr>
        <w:t xml:space="preserve"> you have used at the end of the document.</w:t>
      </w:r>
      <w:r w:rsidRPr="00697F15">
        <w:rPr>
          <w:sz w:val="28"/>
          <w:szCs w:val="28"/>
        </w:rPr>
        <w:t xml:space="preserve"> </w:t>
      </w:r>
    </w:p>
    <w:p w14:paraId="78B46659" w14:textId="1BE8AF1A" w:rsidR="006C2C1E" w:rsidRPr="00697F15" w:rsidRDefault="00697F15" w:rsidP="00F838A6">
      <w:pPr>
        <w:rPr>
          <w:sz w:val="28"/>
          <w:szCs w:val="28"/>
        </w:rPr>
      </w:pPr>
      <w:r w:rsidRPr="00697F15">
        <w:rPr>
          <w:sz w:val="28"/>
          <w:szCs w:val="28"/>
        </w:rPr>
        <w:t>[Using any CASE tool]</w:t>
      </w:r>
    </w:p>
    <w:p w14:paraId="046E0CFE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ArgUML</w:t>
      </w:r>
      <w:proofErr w:type="spellEnd"/>
    </w:p>
    <w:p w14:paraId="0CF5163D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StarUML</w:t>
      </w:r>
      <w:proofErr w:type="spellEnd"/>
    </w:p>
    <w:p w14:paraId="3162CAD9" w14:textId="77777777" w:rsidR="00F838A6" w:rsidRPr="00697F15" w:rsidRDefault="00F838A6" w:rsidP="00F838A6">
      <w:pPr>
        <w:pStyle w:val="ListParagraph"/>
        <w:rPr>
          <w:sz w:val="28"/>
          <w:szCs w:val="28"/>
        </w:rPr>
      </w:pPr>
      <w:proofErr w:type="spellStart"/>
      <w:r w:rsidRPr="00697F15">
        <w:rPr>
          <w:sz w:val="28"/>
          <w:szCs w:val="28"/>
        </w:rPr>
        <w:t>Signavio</w:t>
      </w:r>
      <w:proofErr w:type="spellEnd"/>
      <w:r w:rsidRPr="00697F15">
        <w:rPr>
          <w:sz w:val="28"/>
          <w:szCs w:val="28"/>
        </w:rPr>
        <w:t xml:space="preserve"> {}</w:t>
      </w:r>
    </w:p>
    <w:p w14:paraId="5BBD219A" w14:textId="012150EA" w:rsidR="00E74E56" w:rsidRPr="00697F15" w:rsidRDefault="00E74E56" w:rsidP="006C2C1E">
      <w:pPr>
        <w:pStyle w:val="ListParagraph"/>
        <w:rPr>
          <w:sz w:val="28"/>
          <w:szCs w:val="28"/>
        </w:rPr>
      </w:pPr>
      <w:r w:rsidRPr="00697F15">
        <w:rPr>
          <w:sz w:val="28"/>
          <w:szCs w:val="28"/>
        </w:rPr>
        <w:t>Bizagi modelling tool</w:t>
      </w:r>
    </w:p>
    <w:p w14:paraId="7869217E" w14:textId="3CB9FEAB" w:rsidR="00E74E56" w:rsidRPr="00697F15" w:rsidRDefault="00E74E56" w:rsidP="006C2C1E">
      <w:pPr>
        <w:pStyle w:val="ListParagraph"/>
        <w:rPr>
          <w:sz w:val="28"/>
          <w:szCs w:val="28"/>
        </w:rPr>
      </w:pPr>
      <w:r w:rsidRPr="00697F15">
        <w:rPr>
          <w:sz w:val="28"/>
          <w:szCs w:val="28"/>
        </w:rPr>
        <w:t>…</w:t>
      </w:r>
    </w:p>
    <w:p w14:paraId="6A75F237" w14:textId="77777777" w:rsidR="00CA0ADF" w:rsidRPr="00697F15" w:rsidRDefault="00CA0ADF" w:rsidP="006C2C1E">
      <w:pPr>
        <w:pStyle w:val="ListParagraph"/>
        <w:rPr>
          <w:sz w:val="28"/>
          <w:szCs w:val="28"/>
        </w:rPr>
      </w:pPr>
    </w:p>
    <w:p w14:paraId="49DA12FA" w14:textId="4231B651" w:rsidR="00CA0ADF" w:rsidRPr="00697F15" w:rsidRDefault="002632E1" w:rsidP="005E2E18">
      <w:pPr>
        <w:rPr>
          <w:b/>
          <w:bCs/>
          <w:sz w:val="28"/>
          <w:szCs w:val="28"/>
        </w:rPr>
      </w:pPr>
      <w:r w:rsidRPr="00697F15">
        <w:rPr>
          <w:b/>
          <w:bCs/>
          <w:sz w:val="28"/>
          <w:szCs w:val="28"/>
        </w:rPr>
        <w:t>[</w:t>
      </w:r>
      <w:r w:rsidR="005E2E18" w:rsidRPr="00697F15">
        <w:rPr>
          <w:b/>
          <w:bCs/>
          <w:sz w:val="28"/>
          <w:szCs w:val="28"/>
        </w:rPr>
        <w:t xml:space="preserve">Hint: </w:t>
      </w:r>
      <w:r w:rsidRPr="00697F15">
        <w:rPr>
          <w:b/>
          <w:bCs/>
          <w:sz w:val="28"/>
          <w:szCs w:val="28"/>
        </w:rPr>
        <w:t>Re</w:t>
      </w:r>
      <w:r w:rsidR="005E2E18" w:rsidRPr="00697F15">
        <w:rPr>
          <w:b/>
          <w:bCs/>
          <w:sz w:val="28"/>
          <w:szCs w:val="28"/>
        </w:rPr>
        <w:t>view</w:t>
      </w:r>
      <w:r w:rsidRPr="00697F15">
        <w:rPr>
          <w:b/>
          <w:bCs/>
          <w:sz w:val="28"/>
          <w:szCs w:val="28"/>
        </w:rPr>
        <w:t xml:space="preserve"> Chapter</w:t>
      </w:r>
      <w:r w:rsidR="005E2E18" w:rsidRPr="00697F15">
        <w:rPr>
          <w:b/>
          <w:bCs/>
          <w:sz w:val="28"/>
          <w:szCs w:val="28"/>
        </w:rPr>
        <w:t>s</w:t>
      </w:r>
      <w:r w:rsidRPr="00697F15">
        <w:rPr>
          <w:b/>
          <w:bCs/>
          <w:sz w:val="28"/>
          <w:szCs w:val="28"/>
        </w:rPr>
        <w:t xml:space="preserve"> 3</w:t>
      </w:r>
      <w:r w:rsidR="005E2E18" w:rsidRPr="00697F15">
        <w:rPr>
          <w:b/>
          <w:bCs/>
          <w:sz w:val="28"/>
          <w:szCs w:val="28"/>
        </w:rPr>
        <w:t xml:space="preserve"> – 4:</w:t>
      </w:r>
      <w:r w:rsidRPr="00697F15">
        <w:rPr>
          <w:b/>
          <w:bCs/>
          <w:sz w:val="28"/>
          <w:szCs w:val="28"/>
        </w:rPr>
        <w:t xml:space="preserve"> Use cases &amp; </w:t>
      </w:r>
      <w:r w:rsidR="0072408F" w:rsidRPr="00697F15">
        <w:rPr>
          <w:b/>
          <w:bCs/>
          <w:sz w:val="28"/>
          <w:szCs w:val="28"/>
        </w:rPr>
        <w:t xml:space="preserve">domain </w:t>
      </w:r>
      <w:r w:rsidR="005E2E18" w:rsidRPr="00697F15">
        <w:rPr>
          <w:b/>
          <w:bCs/>
          <w:sz w:val="28"/>
          <w:szCs w:val="28"/>
        </w:rPr>
        <w:t>clas</w:t>
      </w:r>
      <w:r w:rsidR="0072408F" w:rsidRPr="00697F15">
        <w:rPr>
          <w:b/>
          <w:bCs/>
          <w:sz w:val="28"/>
          <w:szCs w:val="28"/>
        </w:rPr>
        <w:t>ses</w:t>
      </w:r>
      <w:r w:rsidRPr="00697F15">
        <w:rPr>
          <w:b/>
          <w:bCs/>
          <w:sz w:val="28"/>
          <w:szCs w:val="28"/>
        </w:rPr>
        <w:t>]</w:t>
      </w:r>
    </w:p>
    <w:sectPr w:rsidR="00CA0ADF" w:rsidRPr="00697F15" w:rsidSect="00BD52A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4FF6D4" w14:textId="77777777" w:rsidR="004C2E85" w:rsidRDefault="004C2E85" w:rsidP="0055727E">
      <w:pPr>
        <w:spacing w:after="0" w:line="240" w:lineRule="auto"/>
      </w:pPr>
      <w:r>
        <w:separator/>
      </w:r>
    </w:p>
  </w:endnote>
  <w:endnote w:type="continuationSeparator" w:id="0">
    <w:p w14:paraId="7322CDDD" w14:textId="77777777" w:rsidR="004C2E85" w:rsidRDefault="004C2E85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4A27CD" w:rsidRDefault="004A27C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324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F324C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4A27CD" w:rsidRDefault="004A27CD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C937FAB" w14:textId="77777777" w:rsidR="004C2E85" w:rsidRDefault="004C2E85" w:rsidP="0055727E">
      <w:pPr>
        <w:spacing w:after="0" w:line="240" w:lineRule="auto"/>
      </w:pPr>
      <w:r>
        <w:separator/>
      </w:r>
    </w:p>
  </w:footnote>
  <w:footnote w:type="continuationSeparator" w:id="0">
    <w:p w14:paraId="16653C14" w14:textId="77777777" w:rsidR="004C2E85" w:rsidRDefault="004C2E85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B127DD" w14:textId="77777777" w:rsidR="004A27CD" w:rsidRDefault="004A27CD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15="http://schemas.microsoft.com/office/word/2012/wordml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xmlns:w15="http://schemas.microsoft.com/office/word/2012/wordml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4A27CD" w14:paraId="134C8AD4" w14:textId="77777777" w:rsidTr="00F838A6">
      <w:tc>
        <w:tcPr>
          <w:tcW w:w="4590" w:type="dxa"/>
        </w:tcPr>
        <w:p w14:paraId="3F70BA66" w14:textId="77777777" w:rsidR="004A27CD" w:rsidRDefault="004A27CD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4A27CD" w:rsidRPr="009A228A" w:rsidRDefault="004A27CD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>
            <w:rPr>
              <w:b/>
              <w:bCs/>
            </w:rPr>
            <w:t>Artificial Intelligence</w:t>
          </w:r>
        </w:p>
        <w:p w14:paraId="0D20AF7A" w14:textId="0D5EE55E" w:rsidR="004A27CD" w:rsidRPr="009A228A" w:rsidRDefault="004A27CD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4A27CD" w:rsidRDefault="004A27CD" w:rsidP="00C040B3"/>
      </w:tc>
      <w:tc>
        <w:tcPr>
          <w:tcW w:w="5130" w:type="dxa"/>
        </w:tcPr>
        <w:p w14:paraId="598A63CD" w14:textId="161D963C" w:rsidR="004A27CD" w:rsidRDefault="004A27CD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4A27CD" w:rsidRDefault="004A27CD" w:rsidP="00C040B3">
          <w:r w:rsidRPr="009A228A"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278E25CA" w14:textId="59354246" w:rsidR="004A27CD" w:rsidRDefault="004A27CD" w:rsidP="00F838A6">
          <w:r w:rsidRPr="009A228A">
            <w:rPr>
              <w:b/>
              <w:bCs/>
            </w:rPr>
            <w:t>Under supervision:</w:t>
          </w:r>
          <w:r>
            <w:t xml:space="preserve"> Dr. Iman Helal – Dr. Dina Ezzat</w:t>
          </w:r>
          <w:r w:rsidRPr="009A228A"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2750F778" w14:textId="0F8CF4C2" w:rsidR="004A27CD" w:rsidRDefault="004A27CD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7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421A3"/>
    <w:rsid w:val="000C6466"/>
    <w:rsid w:val="000F1836"/>
    <w:rsid w:val="001012AC"/>
    <w:rsid w:val="001226A5"/>
    <w:rsid w:val="00136E12"/>
    <w:rsid w:val="00170840"/>
    <w:rsid w:val="0017743A"/>
    <w:rsid w:val="00180C4F"/>
    <w:rsid w:val="001B3B6B"/>
    <w:rsid w:val="001F3CC0"/>
    <w:rsid w:val="002632E1"/>
    <w:rsid w:val="002F5189"/>
    <w:rsid w:val="00377AEB"/>
    <w:rsid w:val="003844D4"/>
    <w:rsid w:val="003B31A3"/>
    <w:rsid w:val="003D0F6B"/>
    <w:rsid w:val="003D32B3"/>
    <w:rsid w:val="0045023B"/>
    <w:rsid w:val="00483602"/>
    <w:rsid w:val="004A27CD"/>
    <w:rsid w:val="004B10D9"/>
    <w:rsid w:val="004C2E85"/>
    <w:rsid w:val="004D2CD0"/>
    <w:rsid w:val="004D7A7D"/>
    <w:rsid w:val="004E0A2E"/>
    <w:rsid w:val="004E54E2"/>
    <w:rsid w:val="005101B6"/>
    <w:rsid w:val="005354E6"/>
    <w:rsid w:val="0055727E"/>
    <w:rsid w:val="005678E4"/>
    <w:rsid w:val="005740CC"/>
    <w:rsid w:val="005863FA"/>
    <w:rsid w:val="005A5746"/>
    <w:rsid w:val="005E2E18"/>
    <w:rsid w:val="0061458C"/>
    <w:rsid w:val="006363F2"/>
    <w:rsid w:val="00695E5D"/>
    <w:rsid w:val="00697F15"/>
    <w:rsid w:val="006C2C1E"/>
    <w:rsid w:val="0072408F"/>
    <w:rsid w:val="00750501"/>
    <w:rsid w:val="007678FA"/>
    <w:rsid w:val="007872B8"/>
    <w:rsid w:val="007E33BB"/>
    <w:rsid w:val="00800F8A"/>
    <w:rsid w:val="00845F48"/>
    <w:rsid w:val="00872D5A"/>
    <w:rsid w:val="00905BB1"/>
    <w:rsid w:val="00960C05"/>
    <w:rsid w:val="009A1B47"/>
    <w:rsid w:val="009A228A"/>
    <w:rsid w:val="00A350DE"/>
    <w:rsid w:val="00A50604"/>
    <w:rsid w:val="00A5141A"/>
    <w:rsid w:val="00A87509"/>
    <w:rsid w:val="00A920FD"/>
    <w:rsid w:val="00A948DD"/>
    <w:rsid w:val="00AA3A55"/>
    <w:rsid w:val="00AC2FA9"/>
    <w:rsid w:val="00AE14EB"/>
    <w:rsid w:val="00AF0ACE"/>
    <w:rsid w:val="00AF681F"/>
    <w:rsid w:val="00B947D0"/>
    <w:rsid w:val="00BA2CB9"/>
    <w:rsid w:val="00BD52A7"/>
    <w:rsid w:val="00C031A5"/>
    <w:rsid w:val="00C040B3"/>
    <w:rsid w:val="00C0633E"/>
    <w:rsid w:val="00C20EA2"/>
    <w:rsid w:val="00CA0ADF"/>
    <w:rsid w:val="00CA155B"/>
    <w:rsid w:val="00CC2AD6"/>
    <w:rsid w:val="00CF1965"/>
    <w:rsid w:val="00D57D8A"/>
    <w:rsid w:val="00DA36E7"/>
    <w:rsid w:val="00DC7E7B"/>
    <w:rsid w:val="00E06D18"/>
    <w:rsid w:val="00E54CA8"/>
    <w:rsid w:val="00E74E56"/>
    <w:rsid w:val="00E82650"/>
    <w:rsid w:val="00ED6F96"/>
    <w:rsid w:val="00EF324C"/>
    <w:rsid w:val="00F17FF2"/>
    <w:rsid w:val="00F3501A"/>
    <w:rsid w:val="00F8033A"/>
    <w:rsid w:val="00F838A6"/>
    <w:rsid w:val="00F851F5"/>
    <w:rsid w:val="00F9513D"/>
    <w:rsid w:val="00FD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800F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800F8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93633-F84A-474B-9DE0-F5A7EA4E1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Lenovo</cp:lastModifiedBy>
  <cp:revision>4</cp:revision>
  <cp:lastPrinted>2019-03-21T08:01:00Z</cp:lastPrinted>
  <dcterms:created xsi:type="dcterms:W3CDTF">2022-11-10T08:33:00Z</dcterms:created>
  <dcterms:modified xsi:type="dcterms:W3CDTF">2022-11-25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